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A313FA" w14:textId="2EEC1072" w:rsidR="00267E87" w:rsidRPr="007E3069" w:rsidRDefault="007E3069" w:rsidP="00AF27C0">
      <w:pPr>
        <w:pStyle w:val="Style2"/>
        <w:shd w:val="clear" w:color="auto" w:fill="auto"/>
        <w:tabs>
          <w:tab w:val="right" w:pos="6123"/>
          <w:tab w:val="left" w:pos="6279"/>
          <w:tab w:val="right" w:pos="7626"/>
        </w:tabs>
        <w:spacing w:before="0" w:after="0" w:line="240" w:lineRule="auto"/>
        <w:jc w:val="center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7E3069">
        <w:rPr>
          <w:sz w:val="24"/>
          <w:szCs w:val="24"/>
        </w:rPr>
        <w:t>4 priedas</w:t>
      </w:r>
    </w:p>
    <w:p w14:paraId="2B508538" w14:textId="77777777" w:rsidR="007E3069" w:rsidRDefault="007E3069" w:rsidP="00AF27C0">
      <w:pPr>
        <w:pStyle w:val="Style2"/>
        <w:shd w:val="clear" w:color="auto" w:fill="auto"/>
        <w:tabs>
          <w:tab w:val="right" w:pos="6123"/>
          <w:tab w:val="left" w:pos="6279"/>
          <w:tab w:val="right" w:pos="7626"/>
        </w:tabs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2BF9DA8F" w14:textId="77777777" w:rsidR="007E3069" w:rsidRPr="00DA419A" w:rsidRDefault="007E3069" w:rsidP="00AF27C0">
      <w:pPr>
        <w:pStyle w:val="Style2"/>
        <w:shd w:val="clear" w:color="auto" w:fill="auto"/>
        <w:tabs>
          <w:tab w:val="right" w:pos="6123"/>
          <w:tab w:val="left" w:pos="6279"/>
          <w:tab w:val="right" w:pos="7626"/>
        </w:tabs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501C91E7" w14:textId="1D1A5C0E" w:rsidR="00EB7F02" w:rsidRPr="00EB7F02" w:rsidRDefault="006E4C70" w:rsidP="00EB7F02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color w:val="auto"/>
          <w:sz w:val="24"/>
          <w:szCs w:val="24"/>
        </w:rPr>
      </w:pPr>
      <w:r w:rsidRPr="00EB7F02">
        <w:rPr>
          <w:rStyle w:val="Emphasis"/>
          <w:b/>
          <w:bCs/>
          <w:i w:val="0"/>
          <w:iCs w:val="0"/>
          <w:color w:val="auto"/>
          <w:sz w:val="24"/>
          <w:szCs w:val="24"/>
        </w:rPr>
        <w:t>PASLAUGŲ TEIKIMO ADRESAI IR SIUNTŲ PAĖMIMO GRAFIKAS</w:t>
      </w:r>
    </w:p>
    <w:p w14:paraId="1984A139" w14:textId="77777777" w:rsidR="00DA419A" w:rsidRPr="00EB7F02" w:rsidRDefault="00DA419A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color w:val="auto"/>
          <w:sz w:val="24"/>
          <w:szCs w:val="24"/>
        </w:rPr>
      </w:pPr>
    </w:p>
    <w:p w14:paraId="303D5ADD" w14:textId="77777777" w:rsidR="00DA419A" w:rsidRDefault="00DA419A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PlainTable2"/>
        <w:tblW w:w="4790" w:type="pct"/>
        <w:jc w:val="center"/>
        <w:tblInd w:w="0" w:type="dxa"/>
        <w:tblLayout w:type="fixed"/>
        <w:tblLook w:val="0020" w:firstRow="1" w:lastRow="0" w:firstColumn="0" w:lastColumn="0" w:noHBand="0" w:noVBand="0"/>
      </w:tblPr>
      <w:tblGrid>
        <w:gridCol w:w="562"/>
        <w:gridCol w:w="1701"/>
        <w:gridCol w:w="1843"/>
        <w:gridCol w:w="3119"/>
        <w:gridCol w:w="2409"/>
      </w:tblGrid>
      <w:tr w:rsidR="00DA419A" w14:paraId="4BF8C62C" w14:textId="77777777" w:rsidTr="005E0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2" w:type="dxa"/>
            <w:tcBorders>
              <w:top w:val="single" w:sz="4" w:space="0" w:color="7F7F7F" w:themeColor="text1" w:themeTint="80"/>
            </w:tcBorders>
            <w:hideMark/>
          </w:tcPr>
          <w:p w14:paraId="0F5E7836" w14:textId="77777777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Eil. Nr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1" w:type="dxa"/>
            <w:tcBorders>
              <w:top w:val="single" w:sz="4" w:space="0" w:color="7F7F7F" w:themeColor="text1" w:themeTint="80"/>
            </w:tcBorders>
            <w:hideMark/>
          </w:tcPr>
          <w:p w14:paraId="363679CC" w14:textId="6714DE27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 xml:space="preserve">Teismo </w:t>
            </w:r>
            <w:r w:rsidR="00D67043">
              <w:rPr>
                <w:rFonts w:asciiTheme="majorBidi" w:hAnsiTheme="majorBidi" w:cstheme="majorBidi"/>
                <w:lang w:val="lt-LT"/>
              </w:rPr>
              <w:t xml:space="preserve">/rūmų </w:t>
            </w:r>
            <w:r>
              <w:rPr>
                <w:rFonts w:asciiTheme="majorBidi" w:hAnsiTheme="majorBidi" w:cstheme="majorBidi"/>
                <w:lang w:val="lt-LT"/>
              </w:rPr>
              <w:t>pavadini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tcBorders>
              <w:top w:val="single" w:sz="4" w:space="0" w:color="7F7F7F" w:themeColor="text1" w:themeTint="80"/>
            </w:tcBorders>
            <w:hideMark/>
          </w:tcPr>
          <w:p w14:paraId="62EB5A34" w14:textId="77777777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Adres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19" w:type="dxa"/>
            <w:tcBorders>
              <w:top w:val="single" w:sz="4" w:space="0" w:color="7F7F7F" w:themeColor="text1" w:themeTint="80"/>
            </w:tcBorders>
            <w:hideMark/>
          </w:tcPr>
          <w:p w14:paraId="3F29D9DB" w14:textId="77777777" w:rsidR="003E5D88" w:rsidRDefault="003E5D88" w:rsidP="003E5D88">
            <w:pPr>
              <w:pStyle w:val="Compact"/>
              <w:spacing w:after="0"/>
              <w:jc w:val="center"/>
              <w:rPr>
                <w:rFonts w:ascii="Times New Roman" w:hAnsi="Times New Roman" w:cs="Times New Roman"/>
                <w:b w:val="0"/>
                <w:bCs w:val="0"/>
                <w:lang w:val="lt-LT"/>
              </w:rPr>
            </w:pPr>
            <w:r w:rsidRPr="003E5D88">
              <w:rPr>
                <w:rFonts w:ascii="Times New Roman" w:hAnsi="Times New Roman" w:cs="Times New Roman"/>
                <w:lang w:val="lt-LT"/>
              </w:rPr>
              <w:t xml:space="preserve">Paslaugų teikimo grafikas (kartai per savaitę) </w:t>
            </w:r>
          </w:p>
          <w:p w14:paraId="79F06796" w14:textId="7D584A5D" w:rsidR="00DA419A" w:rsidRPr="003E5D88" w:rsidRDefault="003E5D88" w:rsidP="003E5D88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i/>
                <w:iCs/>
                <w:lang w:val="lt-LT"/>
              </w:rPr>
            </w:pPr>
            <w:r w:rsidRPr="003E5D88">
              <w:rPr>
                <w:rFonts w:ascii="Times New Roman" w:hAnsi="Times New Roman" w:cs="Times New Roman"/>
                <w:i/>
                <w:iCs/>
                <w:lang w:val="lt-LT"/>
              </w:rPr>
              <w:t>nurodyti kiek kartų per savaitę ir kokiomis savaitės dienomis siuntų paėmimo poreik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9" w:type="dxa"/>
            <w:tcBorders>
              <w:top w:val="single" w:sz="4" w:space="0" w:color="7F7F7F" w:themeColor="text1" w:themeTint="80"/>
            </w:tcBorders>
            <w:hideMark/>
          </w:tcPr>
          <w:p w14:paraId="16C2D883" w14:textId="535CAF79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Kontaktinis asmuo, Vardas, Pavardė, tel.</w:t>
            </w:r>
            <w:r w:rsidR="00D67043">
              <w:rPr>
                <w:rFonts w:asciiTheme="majorBidi" w:hAnsiTheme="majorBidi" w:cstheme="majorBidi"/>
                <w:lang w:val="lt-LT"/>
              </w:rPr>
              <w:t xml:space="preserve">, </w:t>
            </w:r>
            <w:r>
              <w:rPr>
                <w:rFonts w:asciiTheme="majorBidi" w:hAnsiTheme="majorBidi" w:cstheme="majorBidi"/>
                <w:lang w:val="lt-LT"/>
              </w:rPr>
              <w:t>el. paštas</w:t>
            </w:r>
          </w:p>
        </w:tc>
      </w:tr>
      <w:tr w:rsidR="00DA419A" w14:paraId="181CD0B3" w14:textId="77777777" w:rsidTr="005E08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2" w:type="dxa"/>
            <w:hideMark/>
          </w:tcPr>
          <w:p w14:paraId="21D762BF" w14:textId="77777777" w:rsidR="00DA419A" w:rsidRPr="00BA4C44" w:rsidRDefault="00DA419A">
            <w:pPr>
              <w:pStyle w:val="Compact"/>
              <w:spacing w:after="0"/>
              <w:rPr>
                <w:rFonts w:ascii="Times New Roman" w:hAnsi="Times New Roman" w:cs="Times New Roman"/>
                <w:lang w:val="lt-LT"/>
              </w:rPr>
            </w:pPr>
            <w:r w:rsidRPr="00BA4C44">
              <w:rPr>
                <w:rFonts w:ascii="Times New Roman" w:hAnsi="Times New Roman" w:cs="Times New Roman"/>
                <w:lang w:val="lt-L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1" w:type="dxa"/>
          </w:tcPr>
          <w:p w14:paraId="5EF40E47" w14:textId="018E9BF0" w:rsidR="00DA419A" w:rsidRPr="00BA4C44" w:rsidRDefault="007304BA">
            <w:pPr>
              <w:pStyle w:val="Compact"/>
              <w:spacing w:after="0"/>
              <w:rPr>
                <w:rFonts w:ascii="Times New Roman" w:hAnsi="Times New Roman" w:cs="Times New Roman"/>
                <w:lang w:val="lt-LT"/>
              </w:rPr>
            </w:pPr>
            <w:r w:rsidRPr="00BA4C44">
              <w:rPr>
                <w:rFonts w:ascii="Times New Roman" w:hAnsi="Times New Roman" w:cs="Times New Roman"/>
                <w:lang w:val="lt-LT"/>
              </w:rPr>
              <w:t>Klaipėdos Apygardo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53D4B247" w14:textId="252BFE20" w:rsidR="00DA419A" w:rsidRPr="00BA4C44" w:rsidRDefault="007304BA">
            <w:pPr>
              <w:pStyle w:val="Compact"/>
              <w:spacing w:after="0"/>
              <w:rPr>
                <w:rFonts w:ascii="Times New Roman" w:hAnsi="Times New Roman" w:cs="Times New Roman"/>
                <w:lang w:val="lt-LT"/>
              </w:rPr>
            </w:pPr>
            <w:r w:rsidRPr="00BA4C44">
              <w:rPr>
                <w:rFonts w:ascii="Times New Roman" w:hAnsi="Times New Roman" w:cs="Times New Roman"/>
                <w:lang w:val="lt-LT"/>
              </w:rPr>
              <w:t xml:space="preserve">Herkaus Manto g. 26, LT-92131, Klaipėda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19" w:type="dxa"/>
            <w:hideMark/>
          </w:tcPr>
          <w:p w14:paraId="21C82AA2" w14:textId="20C5BFE8" w:rsidR="00DA419A" w:rsidRPr="00BA4C44" w:rsidRDefault="00DD2F3C">
            <w:pPr>
              <w:pStyle w:val="Compact"/>
              <w:spacing w:after="0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2 (d</w:t>
            </w:r>
            <w:r w:rsidR="007304BA" w:rsidRPr="00BA4C44">
              <w:rPr>
                <w:rFonts w:ascii="Times New Roman" w:hAnsi="Times New Roman" w:cs="Times New Roman"/>
                <w:lang w:val="lt-LT"/>
              </w:rPr>
              <w:t>u kartus</w:t>
            </w:r>
            <w:r>
              <w:rPr>
                <w:rFonts w:ascii="Times New Roman" w:hAnsi="Times New Roman" w:cs="Times New Roman"/>
                <w:lang w:val="lt-LT"/>
              </w:rPr>
              <w:t xml:space="preserve">) </w:t>
            </w:r>
            <w:r w:rsidR="007304BA" w:rsidRPr="00BA4C44">
              <w:rPr>
                <w:rFonts w:ascii="Times New Roman" w:hAnsi="Times New Roman" w:cs="Times New Roman"/>
                <w:lang w:val="lt-LT"/>
              </w:rPr>
              <w:t xml:space="preserve"> per savaitę, antradienį ir penktadienį.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9" w:type="dxa"/>
          </w:tcPr>
          <w:p w14:paraId="404BCD8A" w14:textId="2ACCE3AB" w:rsidR="005E0814" w:rsidRPr="00BA4C44" w:rsidRDefault="005E0814" w:rsidP="005E0814">
            <w:pPr>
              <w:pStyle w:val="Compact"/>
              <w:rPr>
                <w:rFonts w:ascii="Times New Roman" w:hAnsi="Times New Roman" w:cs="Times New Roman"/>
                <w:lang w:val="lt-LT"/>
              </w:rPr>
            </w:pPr>
            <w:r w:rsidRPr="00BA4C44">
              <w:rPr>
                <w:rFonts w:ascii="Times New Roman" w:hAnsi="Times New Roman" w:cs="Times New Roman"/>
                <w:lang w:val="lt-LT"/>
              </w:rPr>
              <w:t xml:space="preserve">1. Gražina Vaičekauskienė </w:t>
            </w:r>
            <w:hyperlink r:id="rId8" w:history="1">
              <w:r w:rsidRPr="00BA4C44">
                <w:rPr>
                  <w:rStyle w:val="Hyperlink"/>
                  <w:rFonts w:ascii="Times New Roman" w:hAnsi="Times New Roman" w:cs="Times New Roman"/>
                  <w:lang w:val="lt-LT"/>
                </w:rPr>
                <w:t>Grazina.Vaicekauskiene@teismas.lt</w:t>
              </w:r>
            </w:hyperlink>
          </w:p>
          <w:p w14:paraId="5742BAF1" w14:textId="77777777" w:rsidR="00DA419A" w:rsidRPr="00BA4C44" w:rsidRDefault="005E0814" w:rsidP="005E0814">
            <w:pPr>
              <w:pStyle w:val="Compact"/>
              <w:rPr>
                <w:rFonts w:ascii="Times New Roman" w:hAnsi="Times New Roman" w:cs="Times New Roman"/>
                <w:lang w:val="lt-LT"/>
              </w:rPr>
            </w:pPr>
            <w:r w:rsidRPr="00BA4C44">
              <w:rPr>
                <w:rFonts w:ascii="Times New Roman" w:hAnsi="Times New Roman" w:cs="Times New Roman"/>
                <w:lang w:val="lt-LT"/>
              </w:rPr>
              <w:t>+370615 42712</w:t>
            </w:r>
          </w:p>
          <w:p w14:paraId="2AB4B198" w14:textId="3A78CB87" w:rsidR="005E0814" w:rsidRPr="00BA4C44" w:rsidRDefault="005E0814" w:rsidP="005E0814">
            <w:pPr>
              <w:pStyle w:val="Compact"/>
              <w:rPr>
                <w:rFonts w:ascii="Times New Roman" w:hAnsi="Times New Roman" w:cs="Times New Roman"/>
                <w:lang w:val="lt-LT"/>
              </w:rPr>
            </w:pPr>
            <w:r w:rsidRPr="00BA4C44">
              <w:rPr>
                <w:rFonts w:ascii="Times New Roman" w:hAnsi="Times New Roman" w:cs="Times New Roman"/>
                <w:lang w:val="lt-LT"/>
              </w:rPr>
              <w:t xml:space="preserve">2. Virginija Galdikienė </w:t>
            </w:r>
            <w:hyperlink r:id="rId9" w:history="1">
              <w:r w:rsidRPr="00BA4C44">
                <w:rPr>
                  <w:rStyle w:val="Hyperlink"/>
                  <w:rFonts w:ascii="Times New Roman" w:hAnsi="Times New Roman" w:cs="Times New Roman"/>
                  <w:lang w:val="lt-LT"/>
                </w:rPr>
                <w:t>Virginija.Galdikiene@teismas.lt</w:t>
              </w:r>
            </w:hyperlink>
          </w:p>
          <w:p w14:paraId="15E155E6" w14:textId="742D7350" w:rsidR="005E0814" w:rsidRPr="00BA4C44" w:rsidRDefault="005E0814" w:rsidP="005E0814">
            <w:pPr>
              <w:pStyle w:val="Compact"/>
              <w:rPr>
                <w:rFonts w:ascii="Times New Roman" w:hAnsi="Times New Roman" w:cs="Times New Roman"/>
                <w:lang w:val="lt-LT"/>
              </w:rPr>
            </w:pPr>
            <w:r w:rsidRPr="00BA4C44">
              <w:rPr>
                <w:rFonts w:ascii="Times New Roman" w:hAnsi="Times New Roman" w:cs="Times New Roman"/>
                <w:lang w:val="lt-LT"/>
              </w:rPr>
              <w:t>(0 46) 390 960</w:t>
            </w:r>
          </w:p>
          <w:p w14:paraId="17183E5A" w14:textId="5F44C2D9" w:rsidR="005E0814" w:rsidRPr="00BA4C44" w:rsidRDefault="005E0814" w:rsidP="005E0814">
            <w:pPr>
              <w:pStyle w:val="Compact"/>
              <w:rPr>
                <w:rFonts w:ascii="Times New Roman" w:hAnsi="Times New Roman" w:cs="Times New Roman"/>
                <w:lang w:val="lt-LT"/>
              </w:rPr>
            </w:pPr>
            <w:r w:rsidRPr="00BA4C44">
              <w:rPr>
                <w:rFonts w:ascii="Times New Roman" w:hAnsi="Times New Roman" w:cs="Times New Roman"/>
                <w:lang w:val="lt-LT"/>
              </w:rPr>
              <w:t xml:space="preserve">3. Ingrida </w:t>
            </w:r>
            <w:proofErr w:type="spellStart"/>
            <w:r w:rsidRPr="00BA4C44">
              <w:rPr>
                <w:rFonts w:ascii="Times New Roman" w:hAnsi="Times New Roman" w:cs="Times New Roman"/>
                <w:lang w:val="lt-LT"/>
              </w:rPr>
              <w:t>Kostiukova</w:t>
            </w:r>
            <w:proofErr w:type="spellEnd"/>
            <w:r w:rsidRPr="00BA4C44">
              <w:rPr>
                <w:rFonts w:ascii="Times New Roman" w:hAnsi="Times New Roman" w:cs="Times New Roman"/>
                <w:lang w:val="lt-LT"/>
              </w:rPr>
              <w:t xml:space="preserve"> </w:t>
            </w:r>
            <w:hyperlink r:id="rId10" w:history="1">
              <w:r w:rsidRPr="00BA4C44">
                <w:rPr>
                  <w:rStyle w:val="Hyperlink"/>
                  <w:rFonts w:ascii="Times New Roman" w:hAnsi="Times New Roman" w:cs="Times New Roman"/>
                  <w:lang w:val="lt-LT"/>
                </w:rPr>
                <w:t>Ingrida.Kostiukova@teismas.lt</w:t>
              </w:r>
            </w:hyperlink>
            <w:r w:rsidRPr="00BA4C44">
              <w:rPr>
                <w:rFonts w:ascii="Times New Roman" w:hAnsi="Times New Roman" w:cs="Times New Roman"/>
                <w:lang w:val="lt-LT"/>
              </w:rPr>
              <w:t xml:space="preserve">  +370643 87232</w:t>
            </w:r>
          </w:p>
        </w:tc>
      </w:tr>
    </w:tbl>
    <w:p w14:paraId="1BA6082B" w14:textId="77777777" w:rsidR="00DA419A" w:rsidRDefault="00DA419A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26E9347F" w14:textId="77777777" w:rsidR="00407F4E" w:rsidRDefault="00407F4E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305E1689" w14:textId="77777777" w:rsidR="00407F4E" w:rsidRDefault="00407F4E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2D0F6FA3" w14:textId="77777777" w:rsidR="00407F4E" w:rsidRPr="002B22AB" w:rsidRDefault="00407F4E" w:rsidP="00407F4E">
      <w:pPr>
        <w:ind w:firstLine="567"/>
        <w:jc w:val="both"/>
        <w:rPr>
          <w:rFonts w:asciiTheme="majorBidi" w:hAnsiTheme="majorBidi" w:cstheme="majorBidi"/>
        </w:rPr>
      </w:pPr>
    </w:p>
    <w:p w14:paraId="443A799C" w14:textId="77777777" w:rsidR="00407F4E" w:rsidRPr="002B22AB" w:rsidRDefault="00407F4E" w:rsidP="00407F4E">
      <w:pPr>
        <w:ind w:firstLine="567"/>
        <w:jc w:val="both"/>
        <w:rPr>
          <w:rFonts w:asciiTheme="majorBidi" w:hAnsiTheme="majorBidi" w:cstheme="majorBidi"/>
        </w:rPr>
      </w:pPr>
    </w:p>
    <w:tbl>
      <w:tblPr>
        <w:tblW w:w="9663" w:type="dxa"/>
        <w:tblInd w:w="108" w:type="dxa"/>
        <w:tblLook w:val="04A0" w:firstRow="1" w:lastRow="0" w:firstColumn="1" w:lastColumn="0" w:noHBand="0" w:noVBand="1"/>
      </w:tblPr>
      <w:tblGrid>
        <w:gridCol w:w="5103"/>
        <w:gridCol w:w="4560"/>
      </w:tblGrid>
      <w:tr w:rsidR="00407F4E" w:rsidRPr="002B22AB" w14:paraId="1B4B2ED1" w14:textId="77777777" w:rsidTr="00964689">
        <w:trPr>
          <w:trHeight w:val="5211"/>
        </w:trPr>
        <w:tc>
          <w:tcPr>
            <w:tcW w:w="5103" w:type="dxa"/>
          </w:tcPr>
          <w:p w14:paraId="125834C2" w14:textId="77777777" w:rsidR="00407F4E" w:rsidRPr="002B22AB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  <w:r w:rsidRPr="002B22AB">
              <w:rPr>
                <w:rFonts w:asciiTheme="majorBidi" w:hAnsiTheme="majorBidi" w:cstheme="majorBidi"/>
                <w:b/>
                <w:bCs/>
              </w:rPr>
              <w:t>PIRKĖJAS</w:t>
            </w:r>
          </w:p>
          <w:p w14:paraId="5CECBD35" w14:textId="77777777" w:rsidR="00407F4E" w:rsidRPr="002B22AB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01238614" w14:textId="31B4C365" w:rsidR="00407F4E" w:rsidRPr="002B22AB" w:rsidRDefault="00BA4C44" w:rsidP="0096468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Klaipėdos apygardos teismas</w:t>
            </w:r>
          </w:p>
          <w:p w14:paraId="4ADB6F5A" w14:textId="343CD454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Duomenys kaupiami ir saugomi Juridinių asmenų registre, kodas</w:t>
            </w:r>
            <w:r w:rsidR="00C662F6">
              <w:rPr>
                <w:rFonts w:asciiTheme="majorBidi" w:hAnsiTheme="majorBidi" w:cstheme="majorBidi"/>
              </w:rPr>
              <w:t xml:space="preserve"> 191844978</w:t>
            </w:r>
          </w:p>
          <w:p w14:paraId="5F4BB17A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  <w:p w14:paraId="384CB55E" w14:textId="77777777" w:rsidR="007304BA" w:rsidRDefault="007304BA" w:rsidP="007304B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eismo pirmininkas</w:t>
            </w:r>
          </w:p>
          <w:p w14:paraId="71D6AE4A" w14:textId="77777777" w:rsidR="007304BA" w:rsidRPr="002B22AB" w:rsidRDefault="007304BA" w:rsidP="007304B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arius Dobrovolskis</w:t>
            </w:r>
          </w:p>
          <w:p w14:paraId="5CB72DF4" w14:textId="77777777" w:rsidR="007304BA" w:rsidRDefault="007304BA" w:rsidP="00964689">
            <w:pPr>
              <w:rPr>
                <w:rFonts w:asciiTheme="majorBidi" w:hAnsiTheme="majorBidi" w:cstheme="majorBidi"/>
              </w:rPr>
            </w:pPr>
          </w:p>
          <w:p w14:paraId="3CB4120B" w14:textId="1D583A09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________________________</w:t>
            </w:r>
          </w:p>
          <w:p w14:paraId="6324F2AE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  <w:p w14:paraId="1B7EF061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560" w:type="dxa"/>
          </w:tcPr>
          <w:p w14:paraId="6FD873AE" w14:textId="77777777" w:rsidR="00407F4E" w:rsidRPr="002B22AB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  <w:r w:rsidRPr="002B22AB">
              <w:rPr>
                <w:rFonts w:asciiTheme="majorBidi" w:hAnsiTheme="majorBidi" w:cstheme="majorBidi"/>
                <w:b/>
                <w:bCs/>
              </w:rPr>
              <w:t>TIEKĖJAS</w:t>
            </w:r>
          </w:p>
          <w:p w14:paraId="5DDACE20" w14:textId="77777777" w:rsidR="00407F4E" w:rsidRPr="002B22AB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21E96AE0" w14:textId="40A9171B" w:rsidR="00901B29" w:rsidRPr="0081618E" w:rsidRDefault="00BA4C44" w:rsidP="00901B29">
            <w:pPr>
              <w:rPr>
                <w:rFonts w:asciiTheme="majorBidi" w:hAnsiTheme="majorBidi" w:cstheme="majorBidi"/>
              </w:rPr>
            </w:pPr>
            <w:r w:rsidRPr="00BA4C44">
              <w:rPr>
                <w:rFonts w:asciiTheme="majorBidi" w:hAnsiTheme="majorBidi" w:cstheme="majorBidi"/>
                <w:b/>
                <w:bCs/>
              </w:rPr>
              <w:t xml:space="preserve">Akcinė bendrovė Lietuvos paštas </w:t>
            </w:r>
            <w:r w:rsidR="00407F4E" w:rsidRPr="002B22AB">
              <w:rPr>
                <w:rFonts w:asciiTheme="majorBidi" w:hAnsiTheme="majorBidi" w:cstheme="majorBidi"/>
              </w:rPr>
              <w:t>Duomenys kaupiami ir saugomi Juridinių asmenų registre,</w:t>
            </w:r>
            <w:r w:rsidR="00901B29" w:rsidRPr="0081618E">
              <w:rPr>
                <w:rFonts w:asciiTheme="majorBidi" w:hAnsiTheme="majorBidi" w:cstheme="majorBidi"/>
              </w:rPr>
              <w:t xml:space="preserve"> kodas 121215587</w:t>
            </w:r>
          </w:p>
          <w:p w14:paraId="12B5CD73" w14:textId="77777777" w:rsidR="00901B29" w:rsidRPr="0081618E" w:rsidRDefault="00901B29" w:rsidP="00901B29">
            <w:pPr>
              <w:rPr>
                <w:rFonts w:asciiTheme="majorBidi" w:hAnsiTheme="majorBidi" w:cstheme="majorBidi"/>
              </w:rPr>
            </w:pPr>
          </w:p>
          <w:p w14:paraId="63975F7C" w14:textId="77777777" w:rsidR="00901B29" w:rsidRPr="00404952" w:rsidRDefault="00901B29" w:rsidP="00901B29">
            <w:pPr>
              <w:rPr>
                <w:rFonts w:asciiTheme="majorBidi" w:hAnsiTheme="majorBidi" w:cstheme="majorBidi"/>
              </w:rPr>
            </w:pPr>
            <w:bookmarkStart w:id="0" w:name="_Hlk167784137"/>
            <w:r w:rsidRPr="00404952">
              <w:rPr>
                <w:rFonts w:asciiTheme="majorBidi" w:hAnsiTheme="majorBidi" w:cstheme="majorBidi"/>
              </w:rPr>
              <w:t>Verslo klientų departamento vadovė</w:t>
            </w:r>
          </w:p>
          <w:p w14:paraId="4137066B" w14:textId="77777777" w:rsidR="00901B29" w:rsidRDefault="00901B29" w:rsidP="00901B29">
            <w:pPr>
              <w:rPr>
                <w:rFonts w:asciiTheme="majorBidi" w:hAnsiTheme="majorBidi" w:cstheme="majorBidi"/>
              </w:rPr>
            </w:pPr>
            <w:r w:rsidRPr="00404952">
              <w:rPr>
                <w:rFonts w:asciiTheme="majorBidi" w:hAnsiTheme="majorBidi" w:cstheme="majorBidi"/>
              </w:rPr>
              <w:t>Aurelija Mažutė</w:t>
            </w:r>
            <w:bookmarkEnd w:id="0"/>
          </w:p>
          <w:p w14:paraId="70A5ABA4" w14:textId="77777777" w:rsidR="007304BA" w:rsidRPr="00404952" w:rsidRDefault="007304BA" w:rsidP="00901B29">
            <w:pPr>
              <w:rPr>
                <w:rFonts w:asciiTheme="majorBidi" w:hAnsiTheme="majorBidi" w:cstheme="majorBidi"/>
              </w:rPr>
            </w:pPr>
          </w:p>
          <w:p w14:paraId="761EEFEE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_________________________</w:t>
            </w:r>
          </w:p>
          <w:p w14:paraId="1BE780F6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</w:tc>
      </w:tr>
    </w:tbl>
    <w:p w14:paraId="430189C7" w14:textId="77777777" w:rsidR="00407F4E" w:rsidRPr="00DA419A" w:rsidRDefault="00407F4E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sectPr w:rsidR="00407F4E" w:rsidRPr="00DA419A" w:rsidSect="007E77FC">
      <w:headerReference w:type="default" r:id="rId11"/>
      <w:footerReference w:type="default" r:id="rId12"/>
      <w:headerReference w:type="first" r:id="rId13"/>
      <w:footerReference w:type="first" r:id="rId14"/>
      <w:pgSz w:w="11909" w:h="16834"/>
      <w:pgMar w:top="1134" w:right="567" w:bottom="1134" w:left="1276" w:header="0" w:footer="6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B9A3F" w14:textId="77777777" w:rsidR="00D4713B" w:rsidRDefault="00D4713B">
      <w:r>
        <w:separator/>
      </w:r>
    </w:p>
  </w:endnote>
  <w:endnote w:type="continuationSeparator" w:id="0">
    <w:p w14:paraId="50792427" w14:textId="77777777" w:rsidR="00D4713B" w:rsidRDefault="00D4713B">
      <w:r>
        <w:continuationSeparator/>
      </w:r>
    </w:p>
  </w:endnote>
  <w:endnote w:type="continuationNotice" w:id="1">
    <w:p w14:paraId="32CF8292" w14:textId="77777777" w:rsidR="00D4713B" w:rsidRDefault="00D471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4508302"/>
      <w:docPartObj>
        <w:docPartGallery w:val="Page Numbers (Bottom of Page)"/>
        <w:docPartUnique/>
      </w:docPartObj>
    </w:sdtPr>
    <w:sdtContent>
      <w:p w14:paraId="2187F22B" w14:textId="77DC2C82" w:rsidR="006353A9" w:rsidRDefault="006353A9">
        <w:pPr>
          <w:pStyle w:val="Footer"/>
          <w:jc w:val="right"/>
        </w:pPr>
      </w:p>
      <w:p w14:paraId="463CE566" w14:textId="403738B9" w:rsidR="006353A9" w:rsidRDefault="00000000">
        <w:pPr>
          <w:pStyle w:val="Footer"/>
          <w:jc w:val="right"/>
        </w:pPr>
      </w:p>
    </w:sdtContent>
  </w:sdt>
  <w:p w14:paraId="5D83C537" w14:textId="77777777" w:rsidR="006353A9" w:rsidRDefault="006353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FAA30" w14:textId="0D5443CB" w:rsidR="006353A9" w:rsidRDefault="006353A9">
    <w:pPr>
      <w:pStyle w:val="Footer"/>
      <w:jc w:val="right"/>
    </w:pPr>
  </w:p>
  <w:p w14:paraId="14DAC120" w14:textId="77777777" w:rsidR="006353A9" w:rsidRDefault="006353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91963" w14:textId="77777777" w:rsidR="00D4713B" w:rsidRDefault="00D4713B"/>
  </w:footnote>
  <w:footnote w:type="continuationSeparator" w:id="0">
    <w:p w14:paraId="717643CD" w14:textId="77777777" w:rsidR="00D4713B" w:rsidRDefault="00D4713B"/>
  </w:footnote>
  <w:footnote w:type="continuationNotice" w:id="1">
    <w:p w14:paraId="599332A1" w14:textId="77777777" w:rsidR="00D4713B" w:rsidRDefault="00D471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4607237"/>
      <w:docPartObj>
        <w:docPartGallery w:val="Page Numbers (Top of Page)"/>
        <w:docPartUnique/>
      </w:docPartObj>
    </w:sdtPr>
    <w:sdtContent>
      <w:p w14:paraId="7FDD0619" w14:textId="4BD2672D" w:rsidR="006353A9" w:rsidRDefault="006353A9">
        <w:pPr>
          <w:pStyle w:val="Header"/>
          <w:jc w:val="center"/>
        </w:pPr>
      </w:p>
      <w:p w14:paraId="5430CC5F" w14:textId="61341E2F" w:rsidR="006353A9" w:rsidRDefault="006353A9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7</w:t>
        </w:r>
        <w:r>
          <w:fldChar w:fldCharType="end"/>
        </w:r>
      </w:p>
    </w:sdtContent>
  </w:sdt>
  <w:p w14:paraId="729263D7" w14:textId="77777777" w:rsidR="006353A9" w:rsidRDefault="006353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31BA8" w14:textId="77777777" w:rsidR="006353A9" w:rsidRDefault="006353A9">
    <w:pPr>
      <w:pStyle w:val="Header"/>
    </w:pPr>
  </w:p>
  <w:p w14:paraId="48A8FB42" w14:textId="77777777" w:rsidR="006353A9" w:rsidRDefault="006353A9">
    <w:pPr>
      <w:pStyle w:val="Header"/>
    </w:pPr>
  </w:p>
  <w:p w14:paraId="15BBFD27" w14:textId="77777777" w:rsidR="006353A9" w:rsidRDefault="006353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178C6"/>
    <w:multiLevelType w:val="multilevel"/>
    <w:tmpl w:val="0E2CFF50"/>
    <w:lvl w:ilvl="0">
      <w:start w:val="1"/>
      <w:numFmt w:val="decimal"/>
      <w:lvlText w:val="4.2.4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22077F"/>
    <w:multiLevelType w:val="hybridMultilevel"/>
    <w:tmpl w:val="94D2CA66"/>
    <w:lvl w:ilvl="0" w:tplc="F572A50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0242493D"/>
    <w:multiLevelType w:val="multilevel"/>
    <w:tmpl w:val="EEE8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" w15:restartNumberingAfterBreak="0">
    <w:nsid w:val="064C4926"/>
    <w:multiLevelType w:val="multilevel"/>
    <w:tmpl w:val="07328774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83C2939"/>
    <w:multiLevelType w:val="multilevel"/>
    <w:tmpl w:val="66645F92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D714F21"/>
    <w:multiLevelType w:val="multilevel"/>
    <w:tmpl w:val="BB22A77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DC458B1"/>
    <w:multiLevelType w:val="multilevel"/>
    <w:tmpl w:val="9998CAA2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F571FE"/>
    <w:multiLevelType w:val="multilevel"/>
    <w:tmpl w:val="C3CE5070"/>
    <w:lvl w:ilvl="0">
      <w:start w:val="4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94C2F4B"/>
    <w:multiLevelType w:val="hybridMultilevel"/>
    <w:tmpl w:val="0512E9B2"/>
    <w:lvl w:ilvl="0" w:tplc="A9C45014">
      <w:start w:val="1"/>
      <w:numFmt w:val="decimal"/>
      <w:lvlText w:val="%1.1."/>
      <w:lvlJc w:val="left"/>
      <w:pPr>
        <w:ind w:left="20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731" w:hanging="360"/>
      </w:pPr>
    </w:lvl>
    <w:lvl w:ilvl="2" w:tplc="0427001B" w:tentative="1">
      <w:start w:val="1"/>
      <w:numFmt w:val="lowerRoman"/>
      <w:lvlText w:val="%3."/>
      <w:lvlJc w:val="right"/>
      <w:pPr>
        <w:ind w:left="3451" w:hanging="180"/>
      </w:pPr>
    </w:lvl>
    <w:lvl w:ilvl="3" w:tplc="0427000F" w:tentative="1">
      <w:start w:val="1"/>
      <w:numFmt w:val="decimal"/>
      <w:lvlText w:val="%4."/>
      <w:lvlJc w:val="left"/>
      <w:pPr>
        <w:ind w:left="4171" w:hanging="360"/>
      </w:pPr>
    </w:lvl>
    <w:lvl w:ilvl="4" w:tplc="04270019" w:tentative="1">
      <w:start w:val="1"/>
      <w:numFmt w:val="lowerLetter"/>
      <w:lvlText w:val="%5."/>
      <w:lvlJc w:val="left"/>
      <w:pPr>
        <w:ind w:left="4891" w:hanging="360"/>
      </w:pPr>
    </w:lvl>
    <w:lvl w:ilvl="5" w:tplc="0427001B" w:tentative="1">
      <w:start w:val="1"/>
      <w:numFmt w:val="lowerRoman"/>
      <w:lvlText w:val="%6."/>
      <w:lvlJc w:val="right"/>
      <w:pPr>
        <w:ind w:left="5611" w:hanging="180"/>
      </w:pPr>
    </w:lvl>
    <w:lvl w:ilvl="6" w:tplc="0427000F" w:tentative="1">
      <w:start w:val="1"/>
      <w:numFmt w:val="decimal"/>
      <w:lvlText w:val="%7."/>
      <w:lvlJc w:val="left"/>
      <w:pPr>
        <w:ind w:left="6331" w:hanging="360"/>
      </w:pPr>
    </w:lvl>
    <w:lvl w:ilvl="7" w:tplc="04270019" w:tentative="1">
      <w:start w:val="1"/>
      <w:numFmt w:val="lowerLetter"/>
      <w:lvlText w:val="%8."/>
      <w:lvlJc w:val="left"/>
      <w:pPr>
        <w:ind w:left="7051" w:hanging="360"/>
      </w:pPr>
    </w:lvl>
    <w:lvl w:ilvl="8" w:tplc="0427001B" w:tentative="1">
      <w:start w:val="1"/>
      <w:numFmt w:val="lowerRoman"/>
      <w:lvlText w:val="%9."/>
      <w:lvlJc w:val="right"/>
      <w:pPr>
        <w:ind w:left="7771" w:hanging="180"/>
      </w:pPr>
    </w:lvl>
  </w:abstractNum>
  <w:abstractNum w:abstractNumId="9" w15:restartNumberingAfterBreak="0">
    <w:nsid w:val="1D2D08A7"/>
    <w:multiLevelType w:val="multilevel"/>
    <w:tmpl w:val="562EBDA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10" w15:restartNumberingAfterBreak="0">
    <w:nsid w:val="1F301E87"/>
    <w:multiLevelType w:val="multilevel"/>
    <w:tmpl w:val="97EA9A54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213A61"/>
    <w:multiLevelType w:val="multilevel"/>
    <w:tmpl w:val="4E989D0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24B01F62"/>
    <w:multiLevelType w:val="multilevel"/>
    <w:tmpl w:val="54ACE5D8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1E6AED"/>
    <w:multiLevelType w:val="multilevel"/>
    <w:tmpl w:val="BFEA0324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88A7F11"/>
    <w:multiLevelType w:val="multilevel"/>
    <w:tmpl w:val="10444814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D1E0E41"/>
    <w:multiLevelType w:val="multilevel"/>
    <w:tmpl w:val="2F9CE77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D4F7CCC"/>
    <w:multiLevelType w:val="hybridMultilevel"/>
    <w:tmpl w:val="D3E23EDA"/>
    <w:lvl w:ilvl="0" w:tplc="0427000F">
      <w:start w:val="1"/>
      <w:numFmt w:val="decimal"/>
      <w:lvlText w:val="%1."/>
      <w:lvlJc w:val="left"/>
      <w:pPr>
        <w:ind w:left="1571" w:hanging="360"/>
      </w:pPr>
    </w:lvl>
    <w:lvl w:ilvl="1" w:tplc="04270019" w:tentative="1">
      <w:start w:val="1"/>
      <w:numFmt w:val="lowerLetter"/>
      <w:lvlText w:val="%2."/>
      <w:lvlJc w:val="left"/>
      <w:pPr>
        <w:ind w:left="2291" w:hanging="360"/>
      </w:pPr>
    </w:lvl>
    <w:lvl w:ilvl="2" w:tplc="0427001B" w:tentative="1">
      <w:start w:val="1"/>
      <w:numFmt w:val="lowerRoman"/>
      <w:lvlText w:val="%3."/>
      <w:lvlJc w:val="right"/>
      <w:pPr>
        <w:ind w:left="3011" w:hanging="180"/>
      </w:pPr>
    </w:lvl>
    <w:lvl w:ilvl="3" w:tplc="0427000F" w:tentative="1">
      <w:start w:val="1"/>
      <w:numFmt w:val="decimal"/>
      <w:lvlText w:val="%4."/>
      <w:lvlJc w:val="left"/>
      <w:pPr>
        <w:ind w:left="3731" w:hanging="360"/>
      </w:pPr>
    </w:lvl>
    <w:lvl w:ilvl="4" w:tplc="04270019" w:tentative="1">
      <w:start w:val="1"/>
      <w:numFmt w:val="lowerLetter"/>
      <w:lvlText w:val="%5."/>
      <w:lvlJc w:val="left"/>
      <w:pPr>
        <w:ind w:left="4451" w:hanging="360"/>
      </w:pPr>
    </w:lvl>
    <w:lvl w:ilvl="5" w:tplc="0427001B" w:tentative="1">
      <w:start w:val="1"/>
      <w:numFmt w:val="lowerRoman"/>
      <w:lvlText w:val="%6."/>
      <w:lvlJc w:val="right"/>
      <w:pPr>
        <w:ind w:left="5171" w:hanging="180"/>
      </w:pPr>
    </w:lvl>
    <w:lvl w:ilvl="6" w:tplc="0427000F" w:tentative="1">
      <w:start w:val="1"/>
      <w:numFmt w:val="decimal"/>
      <w:lvlText w:val="%7."/>
      <w:lvlJc w:val="left"/>
      <w:pPr>
        <w:ind w:left="5891" w:hanging="360"/>
      </w:pPr>
    </w:lvl>
    <w:lvl w:ilvl="7" w:tplc="04270019" w:tentative="1">
      <w:start w:val="1"/>
      <w:numFmt w:val="lowerLetter"/>
      <w:lvlText w:val="%8."/>
      <w:lvlJc w:val="left"/>
      <w:pPr>
        <w:ind w:left="6611" w:hanging="360"/>
      </w:pPr>
    </w:lvl>
    <w:lvl w:ilvl="8" w:tplc="0427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" w15:restartNumberingAfterBreak="0">
    <w:nsid w:val="33B97898"/>
    <w:multiLevelType w:val="multilevel"/>
    <w:tmpl w:val="707E2F6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8" w15:restartNumberingAfterBreak="0">
    <w:nsid w:val="35D9100E"/>
    <w:multiLevelType w:val="multilevel"/>
    <w:tmpl w:val="49D0480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7C71A66"/>
    <w:multiLevelType w:val="multilevel"/>
    <w:tmpl w:val="05A036BA"/>
    <w:lvl w:ilvl="0">
      <w:start w:val="4"/>
      <w:numFmt w:val="decimal"/>
      <w:lvlText w:val="4.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9E2867"/>
    <w:multiLevelType w:val="multilevel"/>
    <w:tmpl w:val="5A562AA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21" w15:restartNumberingAfterBreak="0">
    <w:nsid w:val="39C1603C"/>
    <w:multiLevelType w:val="hybridMultilevel"/>
    <w:tmpl w:val="46D48480"/>
    <w:lvl w:ilvl="0" w:tplc="04270013">
      <w:start w:val="1"/>
      <w:numFmt w:val="upp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B43B3"/>
    <w:multiLevelType w:val="multilevel"/>
    <w:tmpl w:val="786E9A72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1."/>
      <w:lvlJc w:val="left"/>
      <w:pPr>
        <w:ind w:left="988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3" w15:restartNumberingAfterBreak="0">
    <w:nsid w:val="44C87DE5"/>
    <w:multiLevelType w:val="multilevel"/>
    <w:tmpl w:val="11CC1E0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24" w15:restartNumberingAfterBreak="0">
    <w:nsid w:val="4EA97CAC"/>
    <w:multiLevelType w:val="multilevel"/>
    <w:tmpl w:val="8F8C56EC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71336E4"/>
    <w:multiLevelType w:val="multilevel"/>
    <w:tmpl w:val="0DEC965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26" w15:restartNumberingAfterBreak="0">
    <w:nsid w:val="57897124"/>
    <w:multiLevelType w:val="multilevel"/>
    <w:tmpl w:val="8EB8B4A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7" w15:restartNumberingAfterBreak="0">
    <w:nsid w:val="57911FE3"/>
    <w:multiLevelType w:val="multilevel"/>
    <w:tmpl w:val="4CFA6456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48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618B57AC"/>
    <w:multiLevelType w:val="multilevel"/>
    <w:tmpl w:val="744865AE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59D05B0"/>
    <w:multiLevelType w:val="multilevel"/>
    <w:tmpl w:val="E12CE51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0" w15:restartNumberingAfterBreak="0">
    <w:nsid w:val="69703E26"/>
    <w:multiLevelType w:val="multilevel"/>
    <w:tmpl w:val="ECD2F8A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1" w15:restartNumberingAfterBreak="0">
    <w:nsid w:val="698C6AB4"/>
    <w:multiLevelType w:val="multilevel"/>
    <w:tmpl w:val="9B3615C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2" w15:restartNumberingAfterBreak="0">
    <w:nsid w:val="6D285705"/>
    <w:multiLevelType w:val="hybridMultilevel"/>
    <w:tmpl w:val="4B68614E"/>
    <w:lvl w:ilvl="0" w:tplc="C4E4D624">
      <w:start w:val="1"/>
      <w:numFmt w:val="decimal"/>
      <w:lvlText w:val="4%1.1."/>
      <w:lvlJc w:val="left"/>
      <w:pPr>
        <w:ind w:left="19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381DFF"/>
    <w:multiLevelType w:val="hybridMultilevel"/>
    <w:tmpl w:val="E62CBD3A"/>
    <w:lvl w:ilvl="0" w:tplc="0830542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75CB4F3D"/>
    <w:multiLevelType w:val="hybridMultilevel"/>
    <w:tmpl w:val="335A6888"/>
    <w:lvl w:ilvl="0" w:tplc="04270013">
      <w:start w:val="1"/>
      <w:numFmt w:val="upperRoman"/>
      <w:lvlText w:val="%1."/>
      <w:lvlJc w:val="right"/>
      <w:pPr>
        <w:ind w:left="2886" w:hanging="360"/>
      </w:pPr>
    </w:lvl>
    <w:lvl w:ilvl="1" w:tplc="04270019" w:tentative="1">
      <w:start w:val="1"/>
      <w:numFmt w:val="lowerLetter"/>
      <w:lvlText w:val="%2."/>
      <w:lvlJc w:val="left"/>
      <w:pPr>
        <w:ind w:left="3606" w:hanging="360"/>
      </w:pPr>
    </w:lvl>
    <w:lvl w:ilvl="2" w:tplc="0427001B" w:tentative="1">
      <w:start w:val="1"/>
      <w:numFmt w:val="lowerRoman"/>
      <w:lvlText w:val="%3."/>
      <w:lvlJc w:val="right"/>
      <w:pPr>
        <w:ind w:left="4326" w:hanging="180"/>
      </w:pPr>
    </w:lvl>
    <w:lvl w:ilvl="3" w:tplc="0427000F" w:tentative="1">
      <w:start w:val="1"/>
      <w:numFmt w:val="decimal"/>
      <w:lvlText w:val="%4."/>
      <w:lvlJc w:val="left"/>
      <w:pPr>
        <w:ind w:left="5046" w:hanging="360"/>
      </w:pPr>
    </w:lvl>
    <w:lvl w:ilvl="4" w:tplc="04270019" w:tentative="1">
      <w:start w:val="1"/>
      <w:numFmt w:val="lowerLetter"/>
      <w:lvlText w:val="%5."/>
      <w:lvlJc w:val="left"/>
      <w:pPr>
        <w:ind w:left="5766" w:hanging="360"/>
      </w:pPr>
    </w:lvl>
    <w:lvl w:ilvl="5" w:tplc="0427001B" w:tentative="1">
      <w:start w:val="1"/>
      <w:numFmt w:val="lowerRoman"/>
      <w:lvlText w:val="%6."/>
      <w:lvlJc w:val="right"/>
      <w:pPr>
        <w:ind w:left="6486" w:hanging="180"/>
      </w:pPr>
    </w:lvl>
    <w:lvl w:ilvl="6" w:tplc="0427000F" w:tentative="1">
      <w:start w:val="1"/>
      <w:numFmt w:val="decimal"/>
      <w:lvlText w:val="%7."/>
      <w:lvlJc w:val="left"/>
      <w:pPr>
        <w:ind w:left="7206" w:hanging="360"/>
      </w:pPr>
    </w:lvl>
    <w:lvl w:ilvl="7" w:tplc="04270019" w:tentative="1">
      <w:start w:val="1"/>
      <w:numFmt w:val="lowerLetter"/>
      <w:lvlText w:val="%8."/>
      <w:lvlJc w:val="left"/>
      <w:pPr>
        <w:ind w:left="7926" w:hanging="360"/>
      </w:pPr>
    </w:lvl>
    <w:lvl w:ilvl="8" w:tplc="0427001B" w:tentative="1">
      <w:start w:val="1"/>
      <w:numFmt w:val="lowerRoman"/>
      <w:lvlText w:val="%9."/>
      <w:lvlJc w:val="right"/>
      <w:pPr>
        <w:ind w:left="8646" w:hanging="180"/>
      </w:pPr>
    </w:lvl>
  </w:abstractNum>
  <w:abstractNum w:abstractNumId="35" w15:restartNumberingAfterBreak="0">
    <w:nsid w:val="797E300C"/>
    <w:multiLevelType w:val="multilevel"/>
    <w:tmpl w:val="0B32F8BE"/>
    <w:lvl w:ilvl="0">
      <w:start w:val="1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C034441"/>
    <w:multiLevelType w:val="multilevel"/>
    <w:tmpl w:val="DA4AC994"/>
    <w:lvl w:ilvl="0">
      <w:start w:val="4"/>
      <w:numFmt w:val="decimal"/>
      <w:lvlText w:val="%1."/>
      <w:lvlJc w:val="left"/>
      <w:pPr>
        <w:ind w:left="2771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  <w:u w:val="single"/>
      </w:rPr>
    </w:lvl>
  </w:abstractNum>
  <w:abstractNum w:abstractNumId="37" w15:restartNumberingAfterBreak="0">
    <w:nsid w:val="7D087F81"/>
    <w:multiLevelType w:val="multilevel"/>
    <w:tmpl w:val="90FCA15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num w:numId="1" w16cid:durableId="595556181">
    <w:abstractNumId w:val="6"/>
  </w:num>
  <w:num w:numId="2" w16cid:durableId="1552035273">
    <w:abstractNumId w:val="14"/>
  </w:num>
  <w:num w:numId="3" w16cid:durableId="1620331868">
    <w:abstractNumId w:val="5"/>
  </w:num>
  <w:num w:numId="4" w16cid:durableId="480388786">
    <w:abstractNumId w:val="18"/>
  </w:num>
  <w:num w:numId="5" w16cid:durableId="948656922">
    <w:abstractNumId w:val="10"/>
  </w:num>
  <w:num w:numId="6" w16cid:durableId="421876479">
    <w:abstractNumId w:val="3"/>
  </w:num>
  <w:num w:numId="7" w16cid:durableId="94375010">
    <w:abstractNumId w:val="35"/>
  </w:num>
  <w:num w:numId="8" w16cid:durableId="665403875">
    <w:abstractNumId w:val="7"/>
  </w:num>
  <w:num w:numId="9" w16cid:durableId="1021929106">
    <w:abstractNumId w:val="15"/>
  </w:num>
  <w:num w:numId="10" w16cid:durableId="1095980773">
    <w:abstractNumId w:val="19"/>
  </w:num>
  <w:num w:numId="11" w16cid:durableId="1146821482">
    <w:abstractNumId w:val="0"/>
  </w:num>
  <w:num w:numId="12" w16cid:durableId="129322972">
    <w:abstractNumId w:val="12"/>
  </w:num>
  <w:num w:numId="13" w16cid:durableId="463542720">
    <w:abstractNumId w:val="4"/>
  </w:num>
  <w:num w:numId="14" w16cid:durableId="1844122971">
    <w:abstractNumId w:val="28"/>
  </w:num>
  <w:num w:numId="15" w16cid:durableId="761026624">
    <w:abstractNumId w:val="13"/>
  </w:num>
  <w:num w:numId="16" w16cid:durableId="2144809329">
    <w:abstractNumId w:val="11"/>
  </w:num>
  <w:num w:numId="17" w16cid:durableId="677997629">
    <w:abstractNumId w:val="22"/>
  </w:num>
  <w:num w:numId="18" w16cid:durableId="1569684770">
    <w:abstractNumId w:val="21"/>
  </w:num>
  <w:num w:numId="19" w16cid:durableId="1136023371">
    <w:abstractNumId w:val="34"/>
  </w:num>
  <w:num w:numId="20" w16cid:durableId="974989899">
    <w:abstractNumId w:val="24"/>
  </w:num>
  <w:num w:numId="21" w16cid:durableId="1305233730">
    <w:abstractNumId w:val="27"/>
  </w:num>
  <w:num w:numId="22" w16cid:durableId="1213346284">
    <w:abstractNumId w:val="8"/>
  </w:num>
  <w:num w:numId="23" w16cid:durableId="81530688">
    <w:abstractNumId w:val="17"/>
  </w:num>
  <w:num w:numId="24" w16cid:durableId="2086292944">
    <w:abstractNumId w:val="32"/>
  </w:num>
  <w:num w:numId="25" w16cid:durableId="352270599">
    <w:abstractNumId w:val="36"/>
  </w:num>
  <w:num w:numId="26" w16cid:durableId="1626960340">
    <w:abstractNumId w:val="23"/>
  </w:num>
  <w:num w:numId="27" w16cid:durableId="34434726">
    <w:abstractNumId w:val="20"/>
  </w:num>
  <w:num w:numId="28" w16cid:durableId="761730320">
    <w:abstractNumId w:val="37"/>
  </w:num>
  <w:num w:numId="29" w16cid:durableId="2033340721">
    <w:abstractNumId w:val="25"/>
  </w:num>
  <w:num w:numId="30" w16cid:durableId="1088305681">
    <w:abstractNumId w:val="9"/>
  </w:num>
  <w:num w:numId="31" w16cid:durableId="1547402868">
    <w:abstractNumId w:val="2"/>
  </w:num>
  <w:num w:numId="32" w16cid:durableId="1294943493">
    <w:abstractNumId w:val="29"/>
  </w:num>
  <w:num w:numId="33" w16cid:durableId="959844659">
    <w:abstractNumId w:val="31"/>
  </w:num>
  <w:num w:numId="34" w16cid:durableId="1300184010">
    <w:abstractNumId w:val="30"/>
  </w:num>
  <w:num w:numId="35" w16cid:durableId="2016760030">
    <w:abstractNumId w:val="26"/>
  </w:num>
  <w:num w:numId="36" w16cid:durableId="1644382402">
    <w:abstractNumId w:val="16"/>
  </w:num>
  <w:num w:numId="37" w16cid:durableId="1580822084">
    <w:abstractNumId w:val="33"/>
  </w:num>
  <w:num w:numId="38" w16cid:durableId="1888370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1296"/>
  <w:hyphenationZone w:val="396"/>
  <w:drawingGridHorizontalSpacing w:val="181"/>
  <w:drawingGridVerticalSpacing w:val="181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5916"/>
    <w:rsid w:val="000012FC"/>
    <w:rsid w:val="00001E94"/>
    <w:rsid w:val="00003DB4"/>
    <w:rsid w:val="0002191F"/>
    <w:rsid w:val="00024CAE"/>
    <w:rsid w:val="00031D68"/>
    <w:rsid w:val="00040C4B"/>
    <w:rsid w:val="0004210D"/>
    <w:rsid w:val="000425AA"/>
    <w:rsid w:val="00064099"/>
    <w:rsid w:val="00066489"/>
    <w:rsid w:val="000711EF"/>
    <w:rsid w:val="00071252"/>
    <w:rsid w:val="000731CE"/>
    <w:rsid w:val="00073EF2"/>
    <w:rsid w:val="0009104B"/>
    <w:rsid w:val="000942A4"/>
    <w:rsid w:val="000A24F6"/>
    <w:rsid w:val="000A66BE"/>
    <w:rsid w:val="000C4651"/>
    <w:rsid w:val="000C6724"/>
    <w:rsid w:val="000D0DA5"/>
    <w:rsid w:val="000D0E7F"/>
    <w:rsid w:val="000D139B"/>
    <w:rsid w:val="000D23F5"/>
    <w:rsid w:val="000D6A2C"/>
    <w:rsid w:val="000E15A4"/>
    <w:rsid w:val="000E25FB"/>
    <w:rsid w:val="000E3C05"/>
    <w:rsid w:val="000E41FF"/>
    <w:rsid w:val="000E66B5"/>
    <w:rsid w:val="000F167C"/>
    <w:rsid w:val="000F41E8"/>
    <w:rsid w:val="000F6994"/>
    <w:rsid w:val="00106650"/>
    <w:rsid w:val="00122879"/>
    <w:rsid w:val="00124610"/>
    <w:rsid w:val="00133F1F"/>
    <w:rsid w:val="00136FDC"/>
    <w:rsid w:val="00141C03"/>
    <w:rsid w:val="00151F65"/>
    <w:rsid w:val="0015246F"/>
    <w:rsid w:val="00156D82"/>
    <w:rsid w:val="00157762"/>
    <w:rsid w:val="001602C8"/>
    <w:rsid w:val="00164823"/>
    <w:rsid w:val="00173356"/>
    <w:rsid w:val="00183ACF"/>
    <w:rsid w:val="001928D7"/>
    <w:rsid w:val="001A255E"/>
    <w:rsid w:val="001B12F5"/>
    <w:rsid w:val="001B448A"/>
    <w:rsid w:val="001B523F"/>
    <w:rsid w:val="001B5251"/>
    <w:rsid w:val="001C2AE2"/>
    <w:rsid w:val="001C584F"/>
    <w:rsid w:val="001D37F9"/>
    <w:rsid w:val="001E526D"/>
    <w:rsid w:val="001F22AC"/>
    <w:rsid w:val="00203806"/>
    <w:rsid w:val="0020520D"/>
    <w:rsid w:val="002074A2"/>
    <w:rsid w:val="0021026A"/>
    <w:rsid w:val="002120CC"/>
    <w:rsid w:val="00212B14"/>
    <w:rsid w:val="00214137"/>
    <w:rsid w:val="00214EFC"/>
    <w:rsid w:val="0021531D"/>
    <w:rsid w:val="00226229"/>
    <w:rsid w:val="002302A9"/>
    <w:rsid w:val="00241678"/>
    <w:rsid w:val="00242F0E"/>
    <w:rsid w:val="00245A56"/>
    <w:rsid w:val="0024682C"/>
    <w:rsid w:val="00250017"/>
    <w:rsid w:val="0025025C"/>
    <w:rsid w:val="0025147B"/>
    <w:rsid w:val="002605F4"/>
    <w:rsid w:val="00266B87"/>
    <w:rsid w:val="00267271"/>
    <w:rsid w:val="00267E87"/>
    <w:rsid w:val="00271B01"/>
    <w:rsid w:val="00272C32"/>
    <w:rsid w:val="002852CC"/>
    <w:rsid w:val="00287159"/>
    <w:rsid w:val="00293470"/>
    <w:rsid w:val="002A2F83"/>
    <w:rsid w:val="002A7E2E"/>
    <w:rsid w:val="002B0259"/>
    <w:rsid w:val="002B2D59"/>
    <w:rsid w:val="002C42A2"/>
    <w:rsid w:val="002C6DBA"/>
    <w:rsid w:val="002D07FE"/>
    <w:rsid w:val="002D2851"/>
    <w:rsid w:val="002F3BC5"/>
    <w:rsid w:val="00315BCE"/>
    <w:rsid w:val="003242DC"/>
    <w:rsid w:val="00341CA9"/>
    <w:rsid w:val="003420BB"/>
    <w:rsid w:val="0034679A"/>
    <w:rsid w:val="003710B4"/>
    <w:rsid w:val="00377D6C"/>
    <w:rsid w:val="00381D40"/>
    <w:rsid w:val="00387175"/>
    <w:rsid w:val="0038743F"/>
    <w:rsid w:val="003947ED"/>
    <w:rsid w:val="003A0703"/>
    <w:rsid w:val="003A1CA6"/>
    <w:rsid w:val="003A5F10"/>
    <w:rsid w:val="003B3F8E"/>
    <w:rsid w:val="003B5C89"/>
    <w:rsid w:val="003B5E7A"/>
    <w:rsid w:val="003C15DA"/>
    <w:rsid w:val="003C1622"/>
    <w:rsid w:val="003D1B76"/>
    <w:rsid w:val="003D2205"/>
    <w:rsid w:val="003D2856"/>
    <w:rsid w:val="003D4627"/>
    <w:rsid w:val="003E25DF"/>
    <w:rsid w:val="003E2D02"/>
    <w:rsid w:val="003E5D88"/>
    <w:rsid w:val="003F38A0"/>
    <w:rsid w:val="00404E70"/>
    <w:rsid w:val="00404FAF"/>
    <w:rsid w:val="00407F4E"/>
    <w:rsid w:val="004106BE"/>
    <w:rsid w:val="0041097D"/>
    <w:rsid w:val="00413C93"/>
    <w:rsid w:val="00415E81"/>
    <w:rsid w:val="0044225D"/>
    <w:rsid w:val="004452E2"/>
    <w:rsid w:val="0044586D"/>
    <w:rsid w:val="00451424"/>
    <w:rsid w:val="00453BF8"/>
    <w:rsid w:val="004567B4"/>
    <w:rsid w:val="00456EBD"/>
    <w:rsid w:val="004573B7"/>
    <w:rsid w:val="00463355"/>
    <w:rsid w:val="00467D5C"/>
    <w:rsid w:val="00477802"/>
    <w:rsid w:val="004814E6"/>
    <w:rsid w:val="00481808"/>
    <w:rsid w:val="00482694"/>
    <w:rsid w:val="0048293F"/>
    <w:rsid w:val="00487B72"/>
    <w:rsid w:val="004A0540"/>
    <w:rsid w:val="004A54A6"/>
    <w:rsid w:val="004C5F98"/>
    <w:rsid w:val="004D18C1"/>
    <w:rsid w:val="004D21E3"/>
    <w:rsid w:val="004D79F4"/>
    <w:rsid w:val="004E117C"/>
    <w:rsid w:val="004E5A57"/>
    <w:rsid w:val="004F2DBD"/>
    <w:rsid w:val="004F68D4"/>
    <w:rsid w:val="004F795A"/>
    <w:rsid w:val="00505CBE"/>
    <w:rsid w:val="00513DDC"/>
    <w:rsid w:val="00514224"/>
    <w:rsid w:val="00526723"/>
    <w:rsid w:val="00541882"/>
    <w:rsid w:val="00547804"/>
    <w:rsid w:val="00553F4A"/>
    <w:rsid w:val="00555E66"/>
    <w:rsid w:val="00557B3A"/>
    <w:rsid w:val="005628C1"/>
    <w:rsid w:val="0057202B"/>
    <w:rsid w:val="00573632"/>
    <w:rsid w:val="00575447"/>
    <w:rsid w:val="00576859"/>
    <w:rsid w:val="00585788"/>
    <w:rsid w:val="005913D7"/>
    <w:rsid w:val="00597C0E"/>
    <w:rsid w:val="00597D8B"/>
    <w:rsid w:val="005A1B27"/>
    <w:rsid w:val="005B1822"/>
    <w:rsid w:val="005B1E3A"/>
    <w:rsid w:val="005B7CEA"/>
    <w:rsid w:val="005C6C3D"/>
    <w:rsid w:val="005C75D1"/>
    <w:rsid w:val="005D2C64"/>
    <w:rsid w:val="005E0814"/>
    <w:rsid w:val="005E1933"/>
    <w:rsid w:val="005F2F99"/>
    <w:rsid w:val="005F5EFD"/>
    <w:rsid w:val="005F7200"/>
    <w:rsid w:val="005F7980"/>
    <w:rsid w:val="00604346"/>
    <w:rsid w:val="006052B7"/>
    <w:rsid w:val="00610FE5"/>
    <w:rsid w:val="0061194C"/>
    <w:rsid w:val="006123FA"/>
    <w:rsid w:val="00622CAB"/>
    <w:rsid w:val="00622D56"/>
    <w:rsid w:val="006353A9"/>
    <w:rsid w:val="0064087C"/>
    <w:rsid w:val="0066142E"/>
    <w:rsid w:val="0066270C"/>
    <w:rsid w:val="006658F5"/>
    <w:rsid w:val="00672BB3"/>
    <w:rsid w:val="006905D6"/>
    <w:rsid w:val="006952B6"/>
    <w:rsid w:val="00697550"/>
    <w:rsid w:val="006B0C39"/>
    <w:rsid w:val="006B1D47"/>
    <w:rsid w:val="006C5A78"/>
    <w:rsid w:val="006C7C36"/>
    <w:rsid w:val="006D13E6"/>
    <w:rsid w:val="006E1EB0"/>
    <w:rsid w:val="006E1FEF"/>
    <w:rsid w:val="006E4C70"/>
    <w:rsid w:val="006E74F7"/>
    <w:rsid w:val="006F4D29"/>
    <w:rsid w:val="00703B29"/>
    <w:rsid w:val="00713309"/>
    <w:rsid w:val="00717FA3"/>
    <w:rsid w:val="00722D73"/>
    <w:rsid w:val="007304BA"/>
    <w:rsid w:val="00732BC6"/>
    <w:rsid w:val="007350B3"/>
    <w:rsid w:val="007365CE"/>
    <w:rsid w:val="00737EAD"/>
    <w:rsid w:val="00751ECA"/>
    <w:rsid w:val="00765E5F"/>
    <w:rsid w:val="007747E4"/>
    <w:rsid w:val="00784421"/>
    <w:rsid w:val="007867AC"/>
    <w:rsid w:val="00792547"/>
    <w:rsid w:val="007A408D"/>
    <w:rsid w:val="007A7CB3"/>
    <w:rsid w:val="007B7698"/>
    <w:rsid w:val="007C4B79"/>
    <w:rsid w:val="007D1EBB"/>
    <w:rsid w:val="007D6761"/>
    <w:rsid w:val="007E3069"/>
    <w:rsid w:val="007E77FC"/>
    <w:rsid w:val="007F14E4"/>
    <w:rsid w:val="007F31BC"/>
    <w:rsid w:val="008021D6"/>
    <w:rsid w:val="00810B31"/>
    <w:rsid w:val="00812193"/>
    <w:rsid w:val="008172B9"/>
    <w:rsid w:val="00825D18"/>
    <w:rsid w:val="008309D0"/>
    <w:rsid w:val="008355B6"/>
    <w:rsid w:val="00840895"/>
    <w:rsid w:val="0084583C"/>
    <w:rsid w:val="0084793C"/>
    <w:rsid w:val="008554CB"/>
    <w:rsid w:val="00865351"/>
    <w:rsid w:val="008679D4"/>
    <w:rsid w:val="0087096D"/>
    <w:rsid w:val="008714CD"/>
    <w:rsid w:val="0087793A"/>
    <w:rsid w:val="00880151"/>
    <w:rsid w:val="00882493"/>
    <w:rsid w:val="0088409B"/>
    <w:rsid w:val="00885B06"/>
    <w:rsid w:val="00887850"/>
    <w:rsid w:val="0089075A"/>
    <w:rsid w:val="008A3B11"/>
    <w:rsid w:val="008A5FD2"/>
    <w:rsid w:val="008A6C27"/>
    <w:rsid w:val="008B0430"/>
    <w:rsid w:val="008B2ABD"/>
    <w:rsid w:val="008B2D3C"/>
    <w:rsid w:val="008B6C79"/>
    <w:rsid w:val="008B7B18"/>
    <w:rsid w:val="008C58F2"/>
    <w:rsid w:val="008C592B"/>
    <w:rsid w:val="008D2E85"/>
    <w:rsid w:val="008E120B"/>
    <w:rsid w:val="008F1DC3"/>
    <w:rsid w:val="009000C5"/>
    <w:rsid w:val="00901B29"/>
    <w:rsid w:val="00907EBF"/>
    <w:rsid w:val="00911B2C"/>
    <w:rsid w:val="0092518C"/>
    <w:rsid w:val="0093020D"/>
    <w:rsid w:val="00932F9F"/>
    <w:rsid w:val="00935807"/>
    <w:rsid w:val="00953261"/>
    <w:rsid w:val="00953D64"/>
    <w:rsid w:val="00963821"/>
    <w:rsid w:val="00970704"/>
    <w:rsid w:val="0097137C"/>
    <w:rsid w:val="00972E19"/>
    <w:rsid w:val="00975BA0"/>
    <w:rsid w:val="00976F9C"/>
    <w:rsid w:val="009854D0"/>
    <w:rsid w:val="00990D91"/>
    <w:rsid w:val="00990DF5"/>
    <w:rsid w:val="009916E9"/>
    <w:rsid w:val="00991B02"/>
    <w:rsid w:val="009942B6"/>
    <w:rsid w:val="00995552"/>
    <w:rsid w:val="0099607F"/>
    <w:rsid w:val="009B45DC"/>
    <w:rsid w:val="009B4F0E"/>
    <w:rsid w:val="009B7218"/>
    <w:rsid w:val="009C1E25"/>
    <w:rsid w:val="009C401F"/>
    <w:rsid w:val="009D5916"/>
    <w:rsid w:val="009E25E6"/>
    <w:rsid w:val="009E72C1"/>
    <w:rsid w:val="009F1E81"/>
    <w:rsid w:val="009F757F"/>
    <w:rsid w:val="00A05155"/>
    <w:rsid w:val="00A25600"/>
    <w:rsid w:val="00A25E82"/>
    <w:rsid w:val="00A31043"/>
    <w:rsid w:val="00A362C4"/>
    <w:rsid w:val="00A404B3"/>
    <w:rsid w:val="00A42305"/>
    <w:rsid w:val="00A5176A"/>
    <w:rsid w:val="00A52579"/>
    <w:rsid w:val="00A53E40"/>
    <w:rsid w:val="00A55112"/>
    <w:rsid w:val="00A71E1E"/>
    <w:rsid w:val="00A74030"/>
    <w:rsid w:val="00A7632A"/>
    <w:rsid w:val="00A87FFA"/>
    <w:rsid w:val="00AA3351"/>
    <w:rsid w:val="00AB0342"/>
    <w:rsid w:val="00AB03F7"/>
    <w:rsid w:val="00AB0D5F"/>
    <w:rsid w:val="00AB6126"/>
    <w:rsid w:val="00AB6A6D"/>
    <w:rsid w:val="00AC00EB"/>
    <w:rsid w:val="00AC01D5"/>
    <w:rsid w:val="00AD12B4"/>
    <w:rsid w:val="00AD23A8"/>
    <w:rsid w:val="00AE49B2"/>
    <w:rsid w:val="00AF27C0"/>
    <w:rsid w:val="00B02773"/>
    <w:rsid w:val="00B10D30"/>
    <w:rsid w:val="00B118B9"/>
    <w:rsid w:val="00B11B4D"/>
    <w:rsid w:val="00B33892"/>
    <w:rsid w:val="00B4128B"/>
    <w:rsid w:val="00B47665"/>
    <w:rsid w:val="00B70C2C"/>
    <w:rsid w:val="00B72182"/>
    <w:rsid w:val="00B778CD"/>
    <w:rsid w:val="00B91424"/>
    <w:rsid w:val="00B972E5"/>
    <w:rsid w:val="00BA1675"/>
    <w:rsid w:val="00BA4C44"/>
    <w:rsid w:val="00BA56F0"/>
    <w:rsid w:val="00BA76EF"/>
    <w:rsid w:val="00BB4278"/>
    <w:rsid w:val="00BC5A89"/>
    <w:rsid w:val="00BC6C6E"/>
    <w:rsid w:val="00BC7416"/>
    <w:rsid w:val="00BC7CB9"/>
    <w:rsid w:val="00BD114B"/>
    <w:rsid w:val="00BD4BD0"/>
    <w:rsid w:val="00BE79B7"/>
    <w:rsid w:val="00BF0A11"/>
    <w:rsid w:val="00BF4DBD"/>
    <w:rsid w:val="00BF5829"/>
    <w:rsid w:val="00C24930"/>
    <w:rsid w:val="00C26484"/>
    <w:rsid w:val="00C3548C"/>
    <w:rsid w:val="00C37949"/>
    <w:rsid w:val="00C40DB5"/>
    <w:rsid w:val="00C50E2B"/>
    <w:rsid w:val="00C55FB9"/>
    <w:rsid w:val="00C604CC"/>
    <w:rsid w:val="00C62A6B"/>
    <w:rsid w:val="00C662F6"/>
    <w:rsid w:val="00C66C4D"/>
    <w:rsid w:val="00C800E0"/>
    <w:rsid w:val="00C804B9"/>
    <w:rsid w:val="00C8543D"/>
    <w:rsid w:val="00C86A8C"/>
    <w:rsid w:val="00C872EF"/>
    <w:rsid w:val="00CA7E00"/>
    <w:rsid w:val="00CB2A49"/>
    <w:rsid w:val="00CB43C0"/>
    <w:rsid w:val="00CB5038"/>
    <w:rsid w:val="00CB7A0E"/>
    <w:rsid w:val="00CC260A"/>
    <w:rsid w:val="00CD1CA1"/>
    <w:rsid w:val="00CD4FD2"/>
    <w:rsid w:val="00CD5D31"/>
    <w:rsid w:val="00CE3274"/>
    <w:rsid w:val="00CE7574"/>
    <w:rsid w:val="00D00FAB"/>
    <w:rsid w:val="00D01ABF"/>
    <w:rsid w:val="00D03099"/>
    <w:rsid w:val="00D064D5"/>
    <w:rsid w:val="00D1297B"/>
    <w:rsid w:val="00D12BED"/>
    <w:rsid w:val="00D15995"/>
    <w:rsid w:val="00D20968"/>
    <w:rsid w:val="00D271A5"/>
    <w:rsid w:val="00D34F4F"/>
    <w:rsid w:val="00D406D7"/>
    <w:rsid w:val="00D4713B"/>
    <w:rsid w:val="00D47931"/>
    <w:rsid w:val="00D66D47"/>
    <w:rsid w:val="00D67043"/>
    <w:rsid w:val="00D81D1C"/>
    <w:rsid w:val="00D82C55"/>
    <w:rsid w:val="00D903E3"/>
    <w:rsid w:val="00D913F8"/>
    <w:rsid w:val="00D949E8"/>
    <w:rsid w:val="00DA2E9F"/>
    <w:rsid w:val="00DA419A"/>
    <w:rsid w:val="00DA744A"/>
    <w:rsid w:val="00DB6F82"/>
    <w:rsid w:val="00DC0390"/>
    <w:rsid w:val="00DD13E7"/>
    <w:rsid w:val="00DD2F3C"/>
    <w:rsid w:val="00DD6D14"/>
    <w:rsid w:val="00DE2AF7"/>
    <w:rsid w:val="00DE3D7D"/>
    <w:rsid w:val="00DE553B"/>
    <w:rsid w:val="00DF2F23"/>
    <w:rsid w:val="00E10D51"/>
    <w:rsid w:val="00E13EFA"/>
    <w:rsid w:val="00E143C7"/>
    <w:rsid w:val="00E22322"/>
    <w:rsid w:val="00E24AFC"/>
    <w:rsid w:val="00E26474"/>
    <w:rsid w:val="00E27C8C"/>
    <w:rsid w:val="00E31B92"/>
    <w:rsid w:val="00E33C68"/>
    <w:rsid w:val="00E401E3"/>
    <w:rsid w:val="00E42894"/>
    <w:rsid w:val="00E42AC1"/>
    <w:rsid w:val="00E444C0"/>
    <w:rsid w:val="00E463F0"/>
    <w:rsid w:val="00E50875"/>
    <w:rsid w:val="00E50F99"/>
    <w:rsid w:val="00E549E5"/>
    <w:rsid w:val="00E558CF"/>
    <w:rsid w:val="00E57E0B"/>
    <w:rsid w:val="00E61E74"/>
    <w:rsid w:val="00E64905"/>
    <w:rsid w:val="00E71A58"/>
    <w:rsid w:val="00E71A80"/>
    <w:rsid w:val="00E836F5"/>
    <w:rsid w:val="00E91B97"/>
    <w:rsid w:val="00EA34C2"/>
    <w:rsid w:val="00EB54BE"/>
    <w:rsid w:val="00EB62FF"/>
    <w:rsid w:val="00EB7F02"/>
    <w:rsid w:val="00EC062E"/>
    <w:rsid w:val="00ED0A38"/>
    <w:rsid w:val="00ED2297"/>
    <w:rsid w:val="00ED4697"/>
    <w:rsid w:val="00ED674A"/>
    <w:rsid w:val="00EE26B3"/>
    <w:rsid w:val="00EE3B58"/>
    <w:rsid w:val="00EE6E70"/>
    <w:rsid w:val="00EF0B10"/>
    <w:rsid w:val="00EF2D7E"/>
    <w:rsid w:val="00EF5A87"/>
    <w:rsid w:val="00EF6E39"/>
    <w:rsid w:val="00F03D06"/>
    <w:rsid w:val="00F10127"/>
    <w:rsid w:val="00F118BE"/>
    <w:rsid w:val="00F129C9"/>
    <w:rsid w:val="00F17A7A"/>
    <w:rsid w:val="00F413E3"/>
    <w:rsid w:val="00F41433"/>
    <w:rsid w:val="00F416FF"/>
    <w:rsid w:val="00F44380"/>
    <w:rsid w:val="00F44461"/>
    <w:rsid w:val="00F50184"/>
    <w:rsid w:val="00F5277C"/>
    <w:rsid w:val="00F60F7B"/>
    <w:rsid w:val="00F63E19"/>
    <w:rsid w:val="00F71A03"/>
    <w:rsid w:val="00F72581"/>
    <w:rsid w:val="00F74C3D"/>
    <w:rsid w:val="00F7763D"/>
    <w:rsid w:val="00F821F2"/>
    <w:rsid w:val="00F8674E"/>
    <w:rsid w:val="00FA1309"/>
    <w:rsid w:val="00FB1552"/>
    <w:rsid w:val="00FB78FC"/>
    <w:rsid w:val="00FC06C5"/>
    <w:rsid w:val="00FC3FA7"/>
    <w:rsid w:val="00FD4FBC"/>
    <w:rsid w:val="00FD5FEA"/>
    <w:rsid w:val="00FE1062"/>
    <w:rsid w:val="00FE2353"/>
    <w:rsid w:val="00FE5C9C"/>
    <w:rsid w:val="00FE6779"/>
    <w:rsid w:val="00FE6936"/>
    <w:rsid w:val="297B4A73"/>
    <w:rsid w:val="2F866007"/>
    <w:rsid w:val="63529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30634F"/>
  <w15:docId w15:val="{2959631D-0CEB-4BAB-BC54-109B0E24B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lt-LT" w:eastAsia="lt-LT" w:bidi="lt-LT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27C0"/>
    <w:pPr>
      <w:keepNext/>
      <w:widowControl/>
      <w:autoSpaceDE w:val="0"/>
      <w:autoSpaceDN w:val="0"/>
      <w:adjustRightInd w:val="0"/>
      <w:ind w:firstLine="680"/>
      <w:contextualSpacing/>
      <w:jc w:val="center"/>
      <w:outlineLvl w:val="0"/>
    </w:pPr>
    <w:rPr>
      <w:rFonts w:eastAsia="Calibri"/>
      <w:b/>
      <w:caps/>
      <w:color w:val="auto"/>
      <w:sz w:val="28"/>
      <w:szCs w:val="2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Style3Exact">
    <w:name w:val="Char Style 3 Exact"/>
    <w:basedOn w:val="DefaultParagraphFont"/>
    <w:rPr>
      <w:b w:val="0"/>
      <w:bCs w:val="0"/>
      <w:i w:val="0"/>
      <w:iCs w:val="0"/>
      <w:smallCaps w:val="0"/>
      <w:strike w:val="0"/>
      <w:spacing w:val="7"/>
      <w:sz w:val="19"/>
      <w:szCs w:val="19"/>
      <w:u w:val="none"/>
    </w:rPr>
  </w:style>
  <w:style w:type="character" w:customStyle="1" w:styleId="CharStyle5">
    <w:name w:val="Char Style 5"/>
    <w:basedOn w:val="DefaultParagraphFont"/>
    <w:link w:val="Style4"/>
    <w:rPr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6">
    <w:name w:val="Char Style 6"/>
    <w:basedOn w:val="DefaultParagraphFont"/>
    <w:link w:val="Style2"/>
    <w:rPr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7">
    <w:name w:val="Char Style 7"/>
    <w:basedOn w:val="CharStyle6"/>
    <w:link w:val="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0"/>
      <w:w w:val="100"/>
      <w:position w:val="0"/>
      <w:sz w:val="21"/>
      <w:szCs w:val="21"/>
      <w:u w:val="single"/>
      <w:lang w:val="lt-LT" w:eastAsia="lt-LT" w:bidi="lt-LT"/>
    </w:rPr>
  </w:style>
  <w:style w:type="character" w:customStyle="1" w:styleId="CharStyle8">
    <w:name w:val="Char Style 8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10">
    <w:name w:val="Char Style 10"/>
    <w:basedOn w:val="DefaultParagraphFont"/>
    <w:link w:val="Style9"/>
    <w:rPr>
      <w:b/>
      <w:bCs/>
      <w:i w:val="0"/>
      <w:iCs w:val="0"/>
      <w:smallCaps w:val="0"/>
      <w:strike w:val="0"/>
      <w:sz w:val="12"/>
      <w:szCs w:val="12"/>
      <w:u w:val="none"/>
    </w:rPr>
  </w:style>
  <w:style w:type="character" w:customStyle="1" w:styleId="CharStyle11">
    <w:name w:val="Char Style 11"/>
    <w:basedOn w:val="CharStyle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CharStyle12">
    <w:name w:val="Char Style 12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304390"/>
      <w:spacing w:val="0"/>
      <w:w w:val="100"/>
      <w:position w:val="0"/>
      <w:sz w:val="21"/>
      <w:szCs w:val="21"/>
      <w:u w:val="single"/>
      <w:lang w:val="en-US" w:eastAsia="en-US" w:bidi="en-US"/>
    </w:rPr>
  </w:style>
  <w:style w:type="character" w:customStyle="1" w:styleId="CharStyle13">
    <w:name w:val="Char Style 13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30439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CharStyle15">
    <w:name w:val="Char Style 15"/>
    <w:basedOn w:val="DefaultParagraphFont"/>
    <w:link w:val="Style14"/>
    <w:rPr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16">
    <w:name w:val="Char Style 16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single"/>
      <w:lang w:val="lt-LT" w:eastAsia="lt-LT" w:bidi="lt-LT"/>
    </w:rPr>
  </w:style>
  <w:style w:type="character" w:customStyle="1" w:styleId="CharStyle17">
    <w:name w:val="Char Style 17"/>
    <w:basedOn w:val="CharStyle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19">
    <w:name w:val="Char Style 19"/>
    <w:basedOn w:val="DefaultParagraphFont"/>
    <w:link w:val="Style18"/>
    <w:rPr>
      <w:b w:val="0"/>
      <w:bCs w:val="0"/>
      <w:i w:val="0"/>
      <w:iCs w:val="0"/>
      <w:smallCaps w:val="0"/>
      <w:strike w:val="0"/>
      <w:w w:val="80"/>
      <w:sz w:val="23"/>
      <w:szCs w:val="23"/>
      <w:u w:val="none"/>
    </w:rPr>
  </w:style>
  <w:style w:type="character" w:customStyle="1" w:styleId="CharStyle20">
    <w:name w:val="Char Style 20"/>
    <w:basedOn w:val="CharStyle1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0"/>
      <w:w w:val="80"/>
      <w:position w:val="0"/>
      <w:sz w:val="23"/>
      <w:szCs w:val="23"/>
      <w:u w:val="none"/>
      <w:lang w:val="lt-LT" w:eastAsia="lt-LT" w:bidi="lt-LT"/>
    </w:rPr>
  </w:style>
  <w:style w:type="character" w:customStyle="1" w:styleId="CharStyle22">
    <w:name w:val="Char Style 22"/>
    <w:basedOn w:val="DefaultParagraphFont"/>
    <w:link w:val="Style21"/>
    <w:rPr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24Exact">
    <w:name w:val="Char Style 24 Exact"/>
    <w:basedOn w:val="DefaultParagraphFont"/>
    <w:rPr>
      <w:b w:val="0"/>
      <w:bCs w:val="0"/>
      <w:i w:val="0"/>
      <w:iCs w:val="0"/>
      <w:smallCaps w:val="0"/>
      <w:strike w:val="0"/>
      <w:spacing w:val="1"/>
      <w:sz w:val="13"/>
      <w:szCs w:val="13"/>
      <w:u w:val="none"/>
    </w:rPr>
  </w:style>
  <w:style w:type="character" w:customStyle="1" w:styleId="CharStyle25Exact">
    <w:name w:val="Char Style 25 Exact"/>
    <w:basedOn w:val="CharStyle92"/>
    <w:rPr>
      <w:b w:val="0"/>
      <w:bCs w:val="0"/>
      <w:i w:val="0"/>
      <w:iCs w:val="0"/>
      <w:smallCaps w:val="0"/>
      <w:strike w:val="0"/>
      <w:color w:val="416DDD"/>
      <w:spacing w:val="1"/>
      <w:sz w:val="13"/>
      <w:szCs w:val="13"/>
      <w:u w:val="none"/>
    </w:rPr>
  </w:style>
  <w:style w:type="character" w:customStyle="1" w:styleId="CharStyle26Exact">
    <w:name w:val="Char Style 26 Exact"/>
    <w:basedOn w:val="DefaultParagraphFont"/>
    <w:rPr>
      <w:b w:val="0"/>
      <w:bCs w:val="0"/>
      <w:i w:val="0"/>
      <w:iCs w:val="0"/>
      <w:smallCaps w:val="0"/>
      <w:strike w:val="0"/>
      <w:spacing w:val="7"/>
      <w:sz w:val="19"/>
      <w:szCs w:val="19"/>
      <w:u w:val="none"/>
    </w:rPr>
  </w:style>
  <w:style w:type="character" w:customStyle="1" w:styleId="CharStyle27Exact">
    <w:name w:val="Char Style 27 Exact"/>
    <w:basedOn w:val="CharStyle2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29Exact">
    <w:name w:val="Char Style 29 Exact"/>
    <w:basedOn w:val="DefaultParagraphFont"/>
    <w:link w:val="Style28"/>
    <w:rPr>
      <w:b w:val="0"/>
      <w:bCs w:val="0"/>
      <w:i w:val="0"/>
      <w:iCs w:val="0"/>
      <w:smallCaps w:val="0"/>
      <w:strike w:val="0"/>
      <w:spacing w:val="4"/>
      <w:sz w:val="11"/>
      <w:szCs w:val="11"/>
      <w:u w:val="none"/>
    </w:rPr>
  </w:style>
  <w:style w:type="character" w:customStyle="1" w:styleId="CharStyle30Exact">
    <w:name w:val="Char Style 30 Exact"/>
    <w:basedOn w:val="CharStyle29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4"/>
      <w:w w:val="100"/>
      <w:position w:val="0"/>
      <w:sz w:val="11"/>
      <w:szCs w:val="11"/>
      <w:u w:val="none"/>
      <w:lang w:val="lt-LT" w:eastAsia="lt-LT" w:bidi="lt-LT"/>
    </w:rPr>
  </w:style>
  <w:style w:type="character" w:customStyle="1" w:styleId="CharStyle31Exact">
    <w:name w:val="Char Style 31 Exact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2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32Exact">
    <w:name w:val="Char Style 32 Exact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34Exact">
    <w:name w:val="Char Style 34 Exact"/>
    <w:basedOn w:val="DefaultParagraphFont"/>
    <w:link w:val="Style33"/>
    <w:rPr>
      <w:b w:val="0"/>
      <w:bCs w:val="0"/>
      <w:i w:val="0"/>
      <w:iCs w:val="0"/>
      <w:smallCaps w:val="0"/>
      <w:strike w:val="0"/>
      <w:spacing w:val="7"/>
      <w:sz w:val="12"/>
      <w:szCs w:val="12"/>
      <w:u w:val="none"/>
    </w:rPr>
  </w:style>
  <w:style w:type="character" w:customStyle="1" w:styleId="CharStyle35Exact">
    <w:name w:val="Char Style 35 Exact"/>
    <w:basedOn w:val="CharStyle34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7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37Exact">
    <w:name w:val="Char Style 37 Exact"/>
    <w:basedOn w:val="DefaultParagraphFont"/>
    <w:link w:val="Style36"/>
    <w:rPr>
      <w:b w:val="0"/>
      <w:bCs w:val="0"/>
      <w:i/>
      <w:iCs/>
      <w:smallCaps w:val="0"/>
      <w:strike w:val="0"/>
      <w:spacing w:val="2"/>
      <w:sz w:val="19"/>
      <w:szCs w:val="19"/>
      <w:u w:val="none"/>
    </w:rPr>
  </w:style>
  <w:style w:type="character" w:customStyle="1" w:styleId="CharStyle38Exact">
    <w:name w:val="Char Style 38 Exact"/>
    <w:basedOn w:val="CharStyle37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-30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40Exact">
    <w:name w:val="Char Style 40 Exact"/>
    <w:basedOn w:val="DefaultParagraphFont"/>
    <w:link w:val="Style39"/>
    <w:rPr>
      <w:b w:val="0"/>
      <w:bCs w:val="0"/>
      <w:i w:val="0"/>
      <w:iCs w:val="0"/>
      <w:smallCaps w:val="0"/>
      <w:strike w:val="0"/>
      <w:spacing w:val="3"/>
      <w:sz w:val="11"/>
      <w:szCs w:val="11"/>
      <w:u w:val="none"/>
    </w:rPr>
  </w:style>
  <w:style w:type="character" w:customStyle="1" w:styleId="CharStyle41Exact">
    <w:name w:val="Char Style 41 Exact"/>
    <w:basedOn w:val="CharStyle40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3"/>
      <w:w w:val="100"/>
      <w:position w:val="0"/>
      <w:sz w:val="11"/>
      <w:szCs w:val="11"/>
      <w:u w:val="none"/>
      <w:lang w:val="lt-LT" w:eastAsia="lt-LT" w:bidi="lt-LT"/>
    </w:rPr>
  </w:style>
  <w:style w:type="character" w:customStyle="1" w:styleId="CharStyle43Exact">
    <w:name w:val="Char Style 43 Exact"/>
    <w:basedOn w:val="DefaultParagraphFont"/>
    <w:link w:val="Style42"/>
    <w:rPr>
      <w:b w:val="0"/>
      <w:bCs w:val="0"/>
      <w:i w:val="0"/>
      <w:iCs w:val="0"/>
      <w:smallCaps w:val="0"/>
      <w:strike w:val="0"/>
      <w:spacing w:val="1"/>
      <w:sz w:val="13"/>
      <w:szCs w:val="13"/>
      <w:u w:val="none"/>
    </w:rPr>
  </w:style>
  <w:style w:type="character" w:customStyle="1" w:styleId="CharStyle44Exact">
    <w:name w:val="Char Style 44 Exact"/>
    <w:basedOn w:val="CharStyle43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1"/>
      <w:w w:val="100"/>
      <w:position w:val="0"/>
      <w:sz w:val="13"/>
      <w:szCs w:val="13"/>
      <w:u w:val="none"/>
      <w:lang w:val="lt-LT" w:eastAsia="lt-LT" w:bidi="lt-LT"/>
    </w:rPr>
  </w:style>
  <w:style w:type="character" w:customStyle="1" w:styleId="CharStyle46Exact">
    <w:name w:val="Char Style 46 Exact"/>
    <w:basedOn w:val="DefaultParagraphFont"/>
    <w:link w:val="Style45"/>
    <w:rPr>
      <w:b/>
      <w:bCs/>
      <w:i/>
      <w:iCs/>
      <w:smallCaps w:val="0"/>
      <w:strike w:val="0"/>
      <w:spacing w:val="-6"/>
      <w:sz w:val="19"/>
      <w:szCs w:val="19"/>
      <w:u w:val="none"/>
    </w:rPr>
  </w:style>
  <w:style w:type="character" w:customStyle="1" w:styleId="CharStyle47Exact">
    <w:name w:val="Char Style 47 Exact"/>
    <w:basedOn w:val="CharStyle46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304390"/>
      <w:spacing w:val="-6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48Exact">
    <w:name w:val="Char Style 48 Exact"/>
    <w:basedOn w:val="CharStyle46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304390"/>
      <w:spacing w:val="3"/>
      <w:w w:val="100"/>
      <w:position w:val="0"/>
      <w:sz w:val="16"/>
      <w:szCs w:val="16"/>
      <w:u w:val="none"/>
      <w:lang w:val="lt-LT" w:eastAsia="lt-LT" w:bidi="lt-LT"/>
    </w:rPr>
  </w:style>
  <w:style w:type="character" w:customStyle="1" w:styleId="CharStyle50Exact">
    <w:name w:val="Char Style 50 Exact"/>
    <w:basedOn w:val="DefaultParagraphFont"/>
    <w:link w:val="Style49"/>
    <w:rPr>
      <w:b w:val="0"/>
      <w:bCs w:val="0"/>
      <w:i w:val="0"/>
      <w:iCs w:val="0"/>
      <w:smallCaps w:val="0"/>
      <w:strike w:val="0"/>
      <w:spacing w:val="3"/>
      <w:sz w:val="11"/>
      <w:szCs w:val="11"/>
      <w:u w:val="none"/>
    </w:rPr>
  </w:style>
  <w:style w:type="character" w:customStyle="1" w:styleId="CharStyle51Exact">
    <w:name w:val="Char Style 51 Exact"/>
    <w:basedOn w:val="CharStyle50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3"/>
      <w:w w:val="100"/>
      <w:position w:val="0"/>
      <w:sz w:val="11"/>
      <w:szCs w:val="11"/>
      <w:u w:val="none"/>
      <w:lang w:val="lt-LT" w:eastAsia="lt-LT" w:bidi="lt-LT"/>
    </w:rPr>
  </w:style>
  <w:style w:type="character" w:customStyle="1" w:styleId="CharStyle53Exact">
    <w:name w:val="Char Style 53 Exact"/>
    <w:basedOn w:val="DefaultParagraphFont"/>
    <w:link w:val="Style52"/>
    <w:rPr>
      <w:b w:val="0"/>
      <w:bCs w:val="0"/>
      <w:i/>
      <w:iCs/>
      <w:smallCaps w:val="0"/>
      <w:strike w:val="0"/>
      <w:spacing w:val="2"/>
      <w:sz w:val="19"/>
      <w:szCs w:val="19"/>
      <w:u w:val="none"/>
    </w:rPr>
  </w:style>
  <w:style w:type="character" w:customStyle="1" w:styleId="CharStyle54Exact">
    <w:name w:val="Char Style 54 Exact"/>
    <w:basedOn w:val="CharStyle53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2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55Exact">
    <w:name w:val="Char Style 55 Exact"/>
    <w:basedOn w:val="CharStyle37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2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56Exact">
    <w:name w:val="Char Style 56 Exact"/>
    <w:basedOn w:val="CharStyle37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57Exact">
    <w:name w:val="Char Style 57 Exact"/>
    <w:basedOn w:val="CharStyle43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304390"/>
      <w:spacing w:val="14"/>
      <w:w w:val="100"/>
      <w:position w:val="0"/>
      <w:sz w:val="14"/>
      <w:szCs w:val="14"/>
      <w:u w:val="none"/>
      <w:lang w:val="lt-LT" w:eastAsia="lt-LT" w:bidi="lt-LT"/>
    </w:rPr>
  </w:style>
  <w:style w:type="character" w:customStyle="1" w:styleId="CharStyle59Exact">
    <w:name w:val="Char Style 59 Exact"/>
    <w:basedOn w:val="DefaultParagraphFont"/>
    <w:link w:val="Style58"/>
    <w:rPr>
      <w:b/>
      <w:bCs/>
      <w:i w:val="0"/>
      <w:iCs w:val="0"/>
      <w:smallCaps w:val="0"/>
      <w:strike w:val="0"/>
      <w:sz w:val="16"/>
      <w:szCs w:val="16"/>
      <w:u w:val="none"/>
    </w:rPr>
  </w:style>
  <w:style w:type="character" w:customStyle="1" w:styleId="CharStyle60Exact">
    <w:name w:val="Char Style 60 Exact"/>
    <w:basedOn w:val="CharStyle59Exact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416DDD"/>
      <w:spacing w:val="0"/>
      <w:w w:val="100"/>
      <w:position w:val="0"/>
      <w:sz w:val="16"/>
      <w:szCs w:val="16"/>
      <w:u w:val="none"/>
      <w:lang w:val="lt-LT" w:eastAsia="lt-LT" w:bidi="lt-LT"/>
    </w:rPr>
  </w:style>
  <w:style w:type="character" w:customStyle="1" w:styleId="CharStyle61Exact">
    <w:name w:val="Char Style 61 Exact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304390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2Exact">
    <w:name w:val="Char Style 62 Exact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-30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4Exact">
    <w:name w:val="Char Style 64 Exact"/>
    <w:basedOn w:val="DefaultParagraphFont"/>
    <w:link w:val="Style63"/>
    <w:rPr>
      <w:b/>
      <w:bCs/>
      <w:i/>
      <w:iCs/>
      <w:smallCaps w:val="0"/>
      <w:strike w:val="0"/>
      <w:spacing w:val="-4"/>
      <w:sz w:val="16"/>
      <w:szCs w:val="16"/>
      <w:u w:val="none"/>
    </w:rPr>
  </w:style>
  <w:style w:type="character" w:customStyle="1" w:styleId="CharStyle65Exact">
    <w:name w:val="Char Style 65 Exact"/>
    <w:basedOn w:val="CharStyle64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-30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6Exact">
    <w:name w:val="Char Style 66 Exact"/>
    <w:basedOn w:val="CharStyle64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-4"/>
      <w:w w:val="100"/>
      <w:position w:val="0"/>
      <w:sz w:val="16"/>
      <w:szCs w:val="16"/>
      <w:u w:val="none"/>
      <w:lang w:val="lt-LT" w:eastAsia="lt-LT" w:bidi="lt-LT"/>
    </w:rPr>
  </w:style>
  <w:style w:type="character" w:customStyle="1" w:styleId="CharStyle67Exact">
    <w:name w:val="Char Style 67 Exact"/>
    <w:basedOn w:val="CharStyle46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-6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9Exact">
    <w:name w:val="Char Style 69 Exact"/>
    <w:basedOn w:val="DefaultParagraphFont"/>
    <w:link w:val="Style68"/>
    <w:rPr>
      <w:b w:val="0"/>
      <w:bCs w:val="0"/>
      <w:i w:val="0"/>
      <w:iCs w:val="0"/>
      <w:smallCaps w:val="0"/>
      <w:strike w:val="0"/>
      <w:spacing w:val="12"/>
      <w:sz w:val="12"/>
      <w:szCs w:val="12"/>
      <w:u w:val="none"/>
    </w:rPr>
  </w:style>
  <w:style w:type="character" w:customStyle="1" w:styleId="CharStyle70Exact">
    <w:name w:val="Char Style 70 Exact"/>
    <w:basedOn w:val="CharStyle69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12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72Exact">
    <w:name w:val="Char Style 72 Exact"/>
    <w:basedOn w:val="DefaultParagraphFont"/>
    <w:link w:val="Style71"/>
    <w:rPr>
      <w:b w:val="0"/>
      <w:bCs w:val="0"/>
      <w:i w:val="0"/>
      <w:iCs w:val="0"/>
      <w:smallCaps w:val="0"/>
      <w:strike w:val="0"/>
      <w:spacing w:val="-3"/>
      <w:sz w:val="18"/>
      <w:szCs w:val="18"/>
      <w:u w:val="none"/>
    </w:rPr>
  </w:style>
  <w:style w:type="character" w:customStyle="1" w:styleId="CharStyle73Exact">
    <w:name w:val="Char Style 73 Exact"/>
    <w:basedOn w:val="CharStyle72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-3"/>
      <w:w w:val="100"/>
      <w:position w:val="0"/>
      <w:sz w:val="18"/>
      <w:szCs w:val="18"/>
      <w:u w:val="none"/>
      <w:lang w:val="lt-LT" w:eastAsia="lt-LT" w:bidi="lt-LT"/>
    </w:rPr>
  </w:style>
  <w:style w:type="character" w:customStyle="1" w:styleId="CharStyle74Exact">
    <w:name w:val="Char Style 74 Exact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2"/>
      <w:w w:val="100"/>
      <w:position w:val="0"/>
      <w:sz w:val="19"/>
      <w:szCs w:val="19"/>
      <w:u w:val="single"/>
      <w:lang w:val="lt-LT" w:eastAsia="lt-LT" w:bidi="lt-LT"/>
    </w:rPr>
  </w:style>
  <w:style w:type="character" w:customStyle="1" w:styleId="CharStyle75Exact">
    <w:name w:val="Char Style 75 Exact"/>
    <w:basedOn w:val="CharStyle92"/>
    <w:rPr>
      <w:b w:val="0"/>
      <w:bCs w:val="0"/>
      <w:i/>
      <w:iCs/>
      <w:smallCaps w:val="0"/>
      <w:strike w:val="0"/>
      <w:color w:val="304390"/>
      <w:spacing w:val="-30"/>
      <w:sz w:val="19"/>
      <w:szCs w:val="19"/>
      <w:u w:val="none"/>
    </w:rPr>
  </w:style>
  <w:style w:type="character" w:customStyle="1" w:styleId="CharStyle76Exact">
    <w:name w:val="Char Style 76 Exact"/>
    <w:basedOn w:val="CharStyle92"/>
    <w:rPr>
      <w:b w:val="0"/>
      <w:bCs w:val="0"/>
      <w:i/>
      <w:iCs/>
      <w:smallCaps w:val="0"/>
      <w:strike w:val="0"/>
      <w:color w:val="304390"/>
      <w:spacing w:val="2"/>
      <w:sz w:val="19"/>
      <w:szCs w:val="19"/>
      <w:u w:val="none"/>
    </w:rPr>
  </w:style>
  <w:style w:type="character" w:customStyle="1" w:styleId="CharStyle77">
    <w:name w:val="Char Style 77"/>
    <w:basedOn w:val="CharStyle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79">
    <w:name w:val="Char Style 79"/>
    <w:basedOn w:val="DefaultParagraphFont"/>
    <w:link w:val="Style78"/>
    <w:rPr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80">
    <w:name w:val="Char Style 80"/>
    <w:basedOn w:val="CharStyle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81">
    <w:name w:val="Char Style 81"/>
    <w:basedOn w:val="CharStyle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82">
    <w:name w:val="Char Style 82"/>
    <w:basedOn w:val="CharStyle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84">
    <w:name w:val="Char Style 84"/>
    <w:basedOn w:val="DefaultParagraphFont"/>
    <w:link w:val="Style83"/>
    <w:rPr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85">
    <w:name w:val="Char Style 85"/>
    <w:basedOn w:val="CharStyle8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single"/>
      <w:lang w:val="lt-LT" w:eastAsia="lt-LT" w:bidi="lt-LT"/>
    </w:rPr>
  </w:style>
  <w:style w:type="character" w:customStyle="1" w:styleId="CharStyle86">
    <w:name w:val="Char Style 86"/>
    <w:basedOn w:val="CharStyle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87">
    <w:name w:val="Char Style 87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89">
    <w:name w:val="Char Style 89"/>
    <w:basedOn w:val="DefaultParagraphFont"/>
    <w:link w:val="Style88"/>
    <w:rPr>
      <w:b w:val="0"/>
      <w:bCs w:val="0"/>
      <w:i/>
      <w:iCs/>
      <w:smallCaps w:val="0"/>
      <w:strike w:val="0"/>
      <w:sz w:val="21"/>
      <w:szCs w:val="21"/>
      <w:u w:val="none"/>
    </w:rPr>
  </w:style>
  <w:style w:type="character" w:customStyle="1" w:styleId="CharStyle90">
    <w:name w:val="Char Style 90"/>
    <w:basedOn w:val="CharStyle89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-3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91">
    <w:name w:val="Char Style 91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CharStyle92">
    <w:name w:val="Char Style 92"/>
    <w:basedOn w:val="DefaultParagraphFont"/>
    <w:link w:val="Style23"/>
    <w:rPr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CharStyle93">
    <w:name w:val="Char Style 93"/>
    <w:basedOn w:val="CharStyle9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0"/>
      <w:w w:val="100"/>
      <w:position w:val="0"/>
      <w:sz w:val="14"/>
      <w:szCs w:val="14"/>
      <w:u w:val="none"/>
      <w:lang w:val="lt-LT" w:eastAsia="lt-LT" w:bidi="lt-LT"/>
    </w:rPr>
  </w:style>
  <w:style w:type="character" w:customStyle="1" w:styleId="CharStyle94">
    <w:name w:val="Char Style 94"/>
    <w:basedOn w:val="CharStyle92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20"/>
      <w:w w:val="100"/>
      <w:position w:val="0"/>
      <w:sz w:val="18"/>
      <w:szCs w:val="18"/>
      <w:u w:val="none"/>
      <w:lang w:val="lt-LT" w:eastAsia="lt-LT" w:bidi="lt-LT"/>
    </w:rPr>
  </w:style>
  <w:style w:type="character" w:customStyle="1" w:styleId="CharStyle96">
    <w:name w:val="Char Style 96"/>
    <w:basedOn w:val="DefaultParagraphFont"/>
    <w:link w:val="Style95"/>
    <w:rPr>
      <w:b w:val="0"/>
      <w:bCs w:val="0"/>
      <w:i w:val="0"/>
      <w:iCs w:val="0"/>
      <w:smallCaps w:val="0"/>
      <w:strike w:val="0"/>
      <w:sz w:val="11"/>
      <w:szCs w:val="11"/>
      <w:u w:val="none"/>
    </w:rPr>
  </w:style>
  <w:style w:type="character" w:customStyle="1" w:styleId="CharStyle97">
    <w:name w:val="Char Style 97"/>
    <w:basedOn w:val="CharStyle9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0"/>
      <w:w w:val="100"/>
      <w:position w:val="0"/>
      <w:sz w:val="11"/>
      <w:szCs w:val="11"/>
      <w:u w:val="none"/>
      <w:lang w:val="lt-LT" w:eastAsia="lt-LT" w:bidi="lt-LT"/>
    </w:rPr>
  </w:style>
  <w:style w:type="paragraph" w:customStyle="1" w:styleId="Style2">
    <w:name w:val="Style 2"/>
    <w:basedOn w:val="Normal"/>
    <w:link w:val="CharStyle6"/>
    <w:pPr>
      <w:shd w:val="clear" w:color="auto" w:fill="FFFFFF"/>
      <w:spacing w:before="240" w:after="60" w:line="0" w:lineRule="atLeast"/>
      <w:jc w:val="both"/>
    </w:pPr>
    <w:rPr>
      <w:sz w:val="21"/>
      <w:szCs w:val="21"/>
    </w:rPr>
  </w:style>
  <w:style w:type="paragraph" w:customStyle="1" w:styleId="Style4">
    <w:name w:val="Style 4"/>
    <w:basedOn w:val="Normal"/>
    <w:link w:val="CharStyle5"/>
    <w:pPr>
      <w:shd w:val="clear" w:color="auto" w:fill="FFFFFF"/>
      <w:spacing w:after="240" w:line="274" w:lineRule="exact"/>
      <w:jc w:val="center"/>
    </w:pPr>
    <w:rPr>
      <w:b/>
      <w:bCs/>
      <w:sz w:val="21"/>
      <w:szCs w:val="21"/>
    </w:rPr>
  </w:style>
  <w:style w:type="paragraph" w:customStyle="1" w:styleId="Style9">
    <w:name w:val="Style 9"/>
    <w:basedOn w:val="Normal"/>
    <w:link w:val="CharStyle10"/>
    <w:pPr>
      <w:shd w:val="clear" w:color="auto" w:fill="FFFFFF"/>
      <w:spacing w:line="202" w:lineRule="exact"/>
      <w:jc w:val="right"/>
    </w:pPr>
    <w:rPr>
      <w:b/>
      <w:bCs/>
      <w:sz w:val="12"/>
      <w:szCs w:val="12"/>
    </w:rPr>
  </w:style>
  <w:style w:type="paragraph" w:customStyle="1" w:styleId="Style14">
    <w:name w:val="Style 14"/>
    <w:basedOn w:val="Normal"/>
    <w:link w:val="CharStyle15"/>
    <w:pPr>
      <w:shd w:val="clear" w:color="auto" w:fill="FFFFFF"/>
      <w:spacing w:before="240" w:after="360" w:line="0" w:lineRule="atLeast"/>
      <w:jc w:val="both"/>
      <w:outlineLvl w:val="0"/>
    </w:pPr>
    <w:rPr>
      <w:b/>
      <w:bCs/>
      <w:sz w:val="21"/>
      <w:szCs w:val="21"/>
    </w:rPr>
  </w:style>
  <w:style w:type="paragraph" w:customStyle="1" w:styleId="Style18">
    <w:name w:val="Style 18"/>
    <w:basedOn w:val="Normal"/>
    <w:link w:val="CharStyle19"/>
    <w:pPr>
      <w:shd w:val="clear" w:color="auto" w:fill="FFFFFF"/>
      <w:spacing w:line="0" w:lineRule="atLeast"/>
    </w:pPr>
    <w:rPr>
      <w:w w:val="80"/>
      <w:sz w:val="23"/>
      <w:szCs w:val="23"/>
    </w:rPr>
  </w:style>
  <w:style w:type="paragraph" w:customStyle="1" w:styleId="Style21">
    <w:name w:val="Style 21"/>
    <w:basedOn w:val="Normal"/>
    <w:link w:val="CharStyle22"/>
    <w:pPr>
      <w:shd w:val="clear" w:color="auto" w:fill="FFFFFF"/>
      <w:spacing w:line="274" w:lineRule="exact"/>
    </w:pPr>
    <w:rPr>
      <w:sz w:val="21"/>
      <w:szCs w:val="21"/>
    </w:rPr>
  </w:style>
  <w:style w:type="paragraph" w:customStyle="1" w:styleId="Style23">
    <w:name w:val="Style 23"/>
    <w:basedOn w:val="Normal"/>
    <w:link w:val="CharStyle92"/>
    <w:pPr>
      <w:shd w:val="clear" w:color="auto" w:fill="FFFFFF"/>
      <w:spacing w:line="149" w:lineRule="exact"/>
      <w:ind w:hanging="440"/>
    </w:pPr>
    <w:rPr>
      <w:sz w:val="14"/>
      <w:szCs w:val="14"/>
    </w:rPr>
  </w:style>
  <w:style w:type="paragraph" w:customStyle="1" w:styleId="Style28">
    <w:name w:val="Style 28"/>
    <w:basedOn w:val="Normal"/>
    <w:link w:val="CharStyle29Exact"/>
    <w:pPr>
      <w:shd w:val="clear" w:color="auto" w:fill="FFFFFF"/>
      <w:spacing w:line="0" w:lineRule="atLeast"/>
    </w:pPr>
    <w:rPr>
      <w:spacing w:val="4"/>
      <w:sz w:val="11"/>
      <w:szCs w:val="11"/>
    </w:rPr>
  </w:style>
  <w:style w:type="paragraph" w:customStyle="1" w:styleId="Style33">
    <w:name w:val="Style 33"/>
    <w:basedOn w:val="Normal"/>
    <w:link w:val="CharStyle34Exact"/>
    <w:pPr>
      <w:shd w:val="clear" w:color="auto" w:fill="FFFFFF"/>
      <w:spacing w:after="60" w:line="0" w:lineRule="atLeast"/>
    </w:pPr>
    <w:rPr>
      <w:spacing w:val="7"/>
      <w:sz w:val="12"/>
      <w:szCs w:val="12"/>
    </w:rPr>
  </w:style>
  <w:style w:type="paragraph" w:customStyle="1" w:styleId="Style36">
    <w:name w:val="Style 36"/>
    <w:basedOn w:val="Normal"/>
    <w:link w:val="CharStyle37Exact"/>
    <w:pPr>
      <w:shd w:val="clear" w:color="auto" w:fill="FFFFFF"/>
      <w:spacing w:before="60" w:line="0" w:lineRule="atLeast"/>
    </w:pPr>
    <w:rPr>
      <w:i/>
      <w:iCs/>
      <w:spacing w:val="2"/>
      <w:sz w:val="19"/>
      <w:szCs w:val="19"/>
    </w:rPr>
  </w:style>
  <w:style w:type="paragraph" w:customStyle="1" w:styleId="Style39">
    <w:name w:val="Style 39"/>
    <w:basedOn w:val="Normal"/>
    <w:link w:val="CharStyle40Exact"/>
    <w:pPr>
      <w:shd w:val="clear" w:color="auto" w:fill="FFFFFF"/>
      <w:spacing w:line="154" w:lineRule="exact"/>
    </w:pPr>
    <w:rPr>
      <w:spacing w:val="3"/>
      <w:sz w:val="11"/>
      <w:szCs w:val="11"/>
    </w:rPr>
  </w:style>
  <w:style w:type="paragraph" w:customStyle="1" w:styleId="Style42">
    <w:name w:val="Style 42"/>
    <w:basedOn w:val="Normal"/>
    <w:link w:val="CharStyle43Exact"/>
    <w:pPr>
      <w:shd w:val="clear" w:color="auto" w:fill="FFFFFF"/>
      <w:spacing w:line="485" w:lineRule="exact"/>
    </w:pPr>
    <w:rPr>
      <w:spacing w:val="1"/>
      <w:sz w:val="13"/>
      <w:szCs w:val="13"/>
    </w:rPr>
  </w:style>
  <w:style w:type="paragraph" w:customStyle="1" w:styleId="Style45">
    <w:name w:val="Style 45"/>
    <w:basedOn w:val="Normal"/>
    <w:link w:val="CharStyle46Exact"/>
    <w:pPr>
      <w:shd w:val="clear" w:color="auto" w:fill="FFFFFF"/>
      <w:spacing w:line="0" w:lineRule="atLeast"/>
    </w:pPr>
    <w:rPr>
      <w:b/>
      <w:bCs/>
      <w:i/>
      <w:iCs/>
      <w:spacing w:val="-6"/>
      <w:sz w:val="19"/>
      <w:szCs w:val="19"/>
    </w:rPr>
  </w:style>
  <w:style w:type="paragraph" w:customStyle="1" w:styleId="Style49">
    <w:name w:val="Style 49"/>
    <w:basedOn w:val="Normal"/>
    <w:link w:val="CharStyle50Exact"/>
    <w:pPr>
      <w:shd w:val="clear" w:color="auto" w:fill="FFFFFF"/>
      <w:spacing w:line="154" w:lineRule="exact"/>
      <w:jc w:val="both"/>
    </w:pPr>
    <w:rPr>
      <w:spacing w:val="3"/>
      <w:sz w:val="11"/>
      <w:szCs w:val="11"/>
    </w:rPr>
  </w:style>
  <w:style w:type="paragraph" w:customStyle="1" w:styleId="Style52">
    <w:name w:val="Style 52"/>
    <w:basedOn w:val="Normal"/>
    <w:link w:val="CharStyle53Exact"/>
    <w:pPr>
      <w:shd w:val="clear" w:color="auto" w:fill="FFFFFF"/>
      <w:spacing w:before="60" w:line="0" w:lineRule="atLeast"/>
      <w:jc w:val="right"/>
    </w:pPr>
    <w:rPr>
      <w:i/>
      <w:iCs/>
      <w:spacing w:val="2"/>
      <w:sz w:val="19"/>
      <w:szCs w:val="19"/>
    </w:rPr>
  </w:style>
  <w:style w:type="paragraph" w:customStyle="1" w:styleId="Style58">
    <w:name w:val="Style 58"/>
    <w:basedOn w:val="Normal"/>
    <w:link w:val="CharStyle59Exact"/>
    <w:pPr>
      <w:shd w:val="clear" w:color="auto" w:fill="FFFFFF"/>
      <w:spacing w:before="120" w:line="0" w:lineRule="atLeast"/>
    </w:pPr>
    <w:rPr>
      <w:b/>
      <w:bCs/>
      <w:sz w:val="16"/>
      <w:szCs w:val="16"/>
    </w:rPr>
  </w:style>
  <w:style w:type="paragraph" w:customStyle="1" w:styleId="Style63">
    <w:name w:val="Style 63"/>
    <w:basedOn w:val="Normal"/>
    <w:link w:val="CharStyle64Exact"/>
    <w:pPr>
      <w:shd w:val="clear" w:color="auto" w:fill="FFFFFF"/>
      <w:spacing w:before="120" w:line="182" w:lineRule="exact"/>
      <w:ind w:firstLine="1020"/>
    </w:pPr>
    <w:rPr>
      <w:b/>
      <w:bCs/>
      <w:i/>
      <w:iCs/>
      <w:spacing w:val="-4"/>
      <w:sz w:val="16"/>
      <w:szCs w:val="16"/>
    </w:rPr>
  </w:style>
  <w:style w:type="paragraph" w:customStyle="1" w:styleId="Style68">
    <w:name w:val="Style 68"/>
    <w:basedOn w:val="Normal"/>
    <w:link w:val="CharStyle69Exact"/>
    <w:pPr>
      <w:shd w:val="clear" w:color="auto" w:fill="FFFFFF"/>
      <w:spacing w:after="60" w:line="192" w:lineRule="exact"/>
    </w:pPr>
    <w:rPr>
      <w:spacing w:val="12"/>
      <w:sz w:val="12"/>
      <w:szCs w:val="12"/>
    </w:rPr>
  </w:style>
  <w:style w:type="paragraph" w:customStyle="1" w:styleId="Style71">
    <w:name w:val="Style 71"/>
    <w:basedOn w:val="Normal"/>
    <w:link w:val="CharStyle72Exact"/>
    <w:pPr>
      <w:shd w:val="clear" w:color="auto" w:fill="FFFFFF"/>
      <w:spacing w:before="60" w:line="0" w:lineRule="atLeast"/>
    </w:pPr>
    <w:rPr>
      <w:spacing w:val="-3"/>
      <w:sz w:val="18"/>
      <w:szCs w:val="18"/>
    </w:rPr>
  </w:style>
  <w:style w:type="paragraph" w:customStyle="1" w:styleId="Style78">
    <w:name w:val="Style 78"/>
    <w:basedOn w:val="Normal"/>
    <w:link w:val="CharStyle79"/>
    <w:pPr>
      <w:shd w:val="clear" w:color="auto" w:fill="FFFFFF"/>
      <w:spacing w:before="240" w:after="360" w:line="0" w:lineRule="atLeast"/>
      <w:jc w:val="both"/>
      <w:outlineLvl w:val="1"/>
    </w:pPr>
    <w:rPr>
      <w:b/>
      <w:bCs/>
      <w:sz w:val="21"/>
      <w:szCs w:val="21"/>
    </w:rPr>
  </w:style>
  <w:style w:type="paragraph" w:customStyle="1" w:styleId="Style83">
    <w:name w:val="Style 83"/>
    <w:basedOn w:val="Normal"/>
    <w:link w:val="CharStyle84"/>
    <w:pPr>
      <w:shd w:val="clear" w:color="auto" w:fill="FFFFFF"/>
      <w:spacing w:line="0" w:lineRule="atLeast"/>
    </w:pPr>
    <w:rPr>
      <w:sz w:val="21"/>
      <w:szCs w:val="21"/>
    </w:rPr>
  </w:style>
  <w:style w:type="paragraph" w:customStyle="1" w:styleId="Style88">
    <w:name w:val="Style 88"/>
    <w:basedOn w:val="Normal"/>
    <w:link w:val="CharStyle89"/>
    <w:pPr>
      <w:shd w:val="clear" w:color="auto" w:fill="FFFFFF"/>
      <w:spacing w:line="0" w:lineRule="atLeast"/>
    </w:pPr>
    <w:rPr>
      <w:i/>
      <w:iCs/>
      <w:sz w:val="21"/>
      <w:szCs w:val="21"/>
    </w:rPr>
  </w:style>
  <w:style w:type="paragraph" w:customStyle="1" w:styleId="Style95">
    <w:name w:val="Style 95"/>
    <w:basedOn w:val="Normal"/>
    <w:link w:val="CharStyle96"/>
    <w:pPr>
      <w:shd w:val="clear" w:color="auto" w:fill="FFFFFF"/>
      <w:spacing w:line="0" w:lineRule="atLeast"/>
    </w:pPr>
    <w:rPr>
      <w:sz w:val="11"/>
      <w:szCs w:val="11"/>
    </w:rPr>
  </w:style>
  <w:style w:type="character" w:customStyle="1" w:styleId="Heading1Char">
    <w:name w:val="Heading 1 Char"/>
    <w:basedOn w:val="DefaultParagraphFont"/>
    <w:link w:val="Heading1"/>
    <w:uiPriority w:val="9"/>
    <w:rsid w:val="00AF27C0"/>
    <w:rPr>
      <w:rFonts w:eastAsia="Calibri"/>
      <w:b/>
      <w:caps/>
      <w:sz w:val="28"/>
      <w:szCs w:val="28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553F4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E25DF"/>
    <w:pPr>
      <w:widowControl/>
    </w:pPr>
    <w:rPr>
      <w:rFonts w:asciiTheme="minorHAnsi" w:eastAsiaTheme="minorHAnsi" w:hAnsiTheme="minorHAnsi" w:cstheme="minorBidi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E25DF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25DF"/>
    <w:rPr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3E25DF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25DF"/>
    <w:rPr>
      <w:color w:val="000000"/>
    </w:rPr>
  </w:style>
  <w:style w:type="paragraph" w:styleId="ListParagraph">
    <w:name w:val="List Paragraph"/>
    <w:basedOn w:val="Normal"/>
    <w:qFormat/>
    <w:rsid w:val="004F2D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1D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DC3"/>
    <w:rPr>
      <w:rFonts w:ascii="Segoe UI" w:hAnsi="Segoe UI" w:cs="Segoe UI"/>
      <w:color w:val="000000"/>
      <w:sz w:val="18"/>
      <w:szCs w:val="18"/>
    </w:rPr>
  </w:style>
  <w:style w:type="character" w:customStyle="1" w:styleId="Neapdorotaspaminjimas1">
    <w:name w:val="Neapdorotas paminėjimas1"/>
    <w:basedOn w:val="DefaultParagraphFont"/>
    <w:uiPriority w:val="99"/>
    <w:semiHidden/>
    <w:unhideWhenUsed/>
    <w:rsid w:val="0092518C"/>
    <w:rPr>
      <w:color w:val="605E5C"/>
      <w:shd w:val="clear" w:color="auto" w:fill="E1DFDD"/>
    </w:rPr>
  </w:style>
  <w:style w:type="paragraph" w:styleId="FootnoteText">
    <w:name w:val="footnote text"/>
    <w:aliases w:val=" Diagrama1,Diagrama1"/>
    <w:basedOn w:val="Normal"/>
    <w:link w:val="FootnoteTextChar"/>
    <w:unhideWhenUsed/>
    <w:rsid w:val="00EF0B10"/>
    <w:pPr>
      <w:widowControl/>
    </w:pPr>
    <w:rPr>
      <w:rFonts w:asciiTheme="minorHAnsi" w:eastAsiaTheme="minorHAnsi" w:hAnsiTheme="minorHAnsi" w:cstheme="minorBidi"/>
      <w:color w:val="auto"/>
      <w:sz w:val="20"/>
      <w:szCs w:val="20"/>
      <w:lang w:eastAsia="en-US" w:bidi="ar-SA"/>
    </w:rPr>
  </w:style>
  <w:style w:type="character" w:customStyle="1" w:styleId="FootnoteTextChar">
    <w:name w:val="Footnote Text Char"/>
    <w:aliases w:val=" Diagrama1 Char,Diagrama1 Char"/>
    <w:basedOn w:val="DefaultParagraphFont"/>
    <w:link w:val="FootnoteText"/>
    <w:qFormat/>
    <w:rsid w:val="00EF0B10"/>
    <w:rPr>
      <w:rFonts w:asciiTheme="minorHAnsi" w:eastAsiaTheme="minorHAnsi" w:hAnsiTheme="minorHAnsi" w:cstheme="minorBidi"/>
      <w:sz w:val="20"/>
      <w:szCs w:val="20"/>
      <w:lang w:eastAsia="en-US" w:bidi="ar-SA"/>
    </w:rPr>
  </w:style>
  <w:style w:type="character" w:customStyle="1" w:styleId="Inaosprieraias">
    <w:name w:val="Išnašos prieraišas"/>
    <w:rsid w:val="00EF0B10"/>
    <w:rPr>
      <w:vertAlign w:val="superscript"/>
    </w:rPr>
  </w:style>
  <w:style w:type="character" w:styleId="FootnoteReference">
    <w:name w:val="footnote reference"/>
    <w:basedOn w:val="DefaultParagraphFont"/>
    <w:unhideWhenUsed/>
    <w:qFormat/>
    <w:rsid w:val="00EF0B1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E66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66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66B5"/>
    <w:rPr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6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66B5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E22322"/>
    <w:pPr>
      <w:widowControl/>
    </w:pPr>
    <w:rPr>
      <w:color w:val="000000"/>
    </w:rPr>
  </w:style>
  <w:style w:type="paragraph" w:customStyle="1" w:styleId="Style6">
    <w:name w:val="Style 6"/>
    <w:basedOn w:val="Normal"/>
    <w:link w:val="CharStyle7"/>
    <w:rsid w:val="00622D56"/>
    <w:pPr>
      <w:shd w:val="clear" w:color="auto" w:fill="FFFFFF"/>
      <w:spacing w:before="480" w:line="0" w:lineRule="atLeast"/>
      <w:jc w:val="both"/>
    </w:pPr>
    <w:rPr>
      <w:i/>
      <w:iCs/>
      <w:color w:val="416DDD"/>
      <w:sz w:val="21"/>
      <w:szCs w:val="21"/>
      <w:u w:val="single"/>
    </w:rPr>
  </w:style>
  <w:style w:type="character" w:customStyle="1" w:styleId="Neapdorotaspaminjimas2">
    <w:name w:val="Neapdorotas paminėjimas2"/>
    <w:basedOn w:val="DefaultParagraphFont"/>
    <w:uiPriority w:val="99"/>
    <w:semiHidden/>
    <w:unhideWhenUsed/>
    <w:rsid w:val="00972E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B4278"/>
    <w:pPr>
      <w:widowControl/>
      <w:spacing w:before="100" w:beforeAutospacing="1" w:after="100" w:afterAutospacing="1"/>
    </w:pPr>
    <w:rPr>
      <w:rFonts w:eastAsiaTheme="minorHAnsi"/>
      <w:color w:val="auto"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1928D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8D7"/>
    <w:rPr>
      <w:color w:val="605E5C"/>
      <w:shd w:val="clear" w:color="auto" w:fill="E1DFDD"/>
    </w:rPr>
  </w:style>
  <w:style w:type="paragraph" w:customStyle="1" w:styleId="Compact">
    <w:name w:val="Compact"/>
    <w:basedOn w:val="BodyText"/>
    <w:qFormat/>
    <w:rsid w:val="00DA419A"/>
    <w:pPr>
      <w:widowControl/>
    </w:pPr>
    <w:rPr>
      <w:rFonts w:asciiTheme="minorHAnsi" w:eastAsiaTheme="minorHAnsi" w:hAnsiTheme="minorHAnsi" w:cstheme="minorBidi"/>
      <w:color w:val="auto"/>
      <w:kern w:val="2"/>
      <w:sz w:val="22"/>
      <w:szCs w:val="22"/>
      <w:lang w:eastAsia="en-US" w:bidi="ar-SA"/>
      <w14:ligatures w14:val="standardContextual"/>
    </w:rPr>
  </w:style>
  <w:style w:type="table" w:styleId="PlainTable2">
    <w:name w:val="Plain Table 2"/>
    <w:basedOn w:val="TableNormal"/>
    <w:rsid w:val="00DA419A"/>
    <w:pPr>
      <w:widowControl/>
    </w:pPr>
    <w:rPr>
      <w:rFonts w:asciiTheme="minorHAnsi" w:eastAsiaTheme="minorHAnsi" w:hAnsiTheme="minorHAnsi" w:cstheme="minorBidi"/>
      <w:lang w:val="en-US" w:eastAsia="en-US" w:bidi="ar-SA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DA41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A419A"/>
    <w:rPr>
      <w:color w:val="000000"/>
    </w:rPr>
  </w:style>
  <w:style w:type="character" w:styleId="Emphasis">
    <w:name w:val="Emphasis"/>
    <w:basedOn w:val="DefaultParagraphFont"/>
    <w:uiPriority w:val="20"/>
    <w:qFormat/>
    <w:rsid w:val="00EB7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2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zina.Vaicekauskiene@teismas.lt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Ingrida.Kostiukova@teismas.l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irginija.Galdikiene@teismas.lt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9E7B1-5387-4F30-8F0D-5FA0AD3FA06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7e6ee35-6814-4790-8669-80767694c28d}" enabled="0" method="" siteId="{07e6ee35-6814-4790-8669-80767694c2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50</Words>
  <Characters>429</Characters>
  <Application>Microsoft Office Word</Application>
  <DocSecurity>0</DocSecurity>
  <Lines>3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</vt:lpstr>
      <vt:lpstr>SP</vt:lpstr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</dc:title>
  <dc:creator>Kamilė Mockevičiūtė</dc:creator>
  <cp:lastModifiedBy>Irena Savickaja</cp:lastModifiedBy>
  <cp:revision>7</cp:revision>
  <cp:lastPrinted>2025-12-16T08:00:00Z</cp:lastPrinted>
  <dcterms:created xsi:type="dcterms:W3CDTF">2025-12-16T07:59:00Z</dcterms:created>
  <dcterms:modified xsi:type="dcterms:W3CDTF">2025-12-16T11:49:00Z</dcterms:modified>
</cp:coreProperties>
</file>